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B7385" w14:textId="1D405423" w:rsidR="00055756" w:rsidRDefault="00055756" w:rsidP="00055756">
      <w:pPr>
        <w:jc w:val="center"/>
        <w:rPr>
          <w:noProof/>
          <w:lang w:val="en-IE" w:eastAsia="en-IE"/>
        </w:rPr>
      </w:pPr>
      <w:bookmarkStart w:id="0" w:name="_Hlk489610203"/>
      <w:bookmarkStart w:id="1" w:name="_GoBack"/>
      <w:bookmarkEnd w:id="1"/>
    </w:p>
    <w:p w14:paraId="14A4A258" w14:textId="77777777" w:rsidR="00055756" w:rsidRDefault="00055756" w:rsidP="00055756">
      <w:pPr>
        <w:rPr>
          <w:noProof/>
          <w:lang w:val="en-IE" w:eastAsia="en-IE"/>
        </w:rPr>
      </w:pPr>
    </w:p>
    <w:p w14:paraId="0AF4D7F9" w14:textId="384445FA" w:rsidR="00D42A0D" w:rsidRDefault="00D42A0D" w:rsidP="00055756">
      <w:pPr>
        <w:jc w:val="center"/>
      </w:pPr>
    </w:p>
    <w:p w14:paraId="6E0E224D" w14:textId="24448BF4" w:rsidR="00D42A0D" w:rsidRDefault="00B6323F" w:rsidP="00B6323F">
      <w:pPr>
        <w:jc w:val="center"/>
      </w:pPr>
      <w:r w:rsidRPr="00B6323F">
        <w:rPr>
          <w:noProof/>
        </w:rPr>
        <w:drawing>
          <wp:inline distT="0" distB="0" distL="0" distR="0" wp14:anchorId="74B9E402" wp14:editId="47879460">
            <wp:extent cx="4552121" cy="2393236"/>
            <wp:effectExtent l="0" t="0" r="127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7149" cy="240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E2AE" w14:textId="77777777" w:rsidR="00D42A0D" w:rsidRDefault="00D42A0D"/>
    <w:p w14:paraId="4D72E6AE" w14:textId="6F71BA5A" w:rsidR="00D42A0D" w:rsidRDefault="00D42A0D"/>
    <w:p w14:paraId="79070EF8" w14:textId="1ED63F19" w:rsidR="00FA0714" w:rsidRDefault="00FA0714"/>
    <w:p w14:paraId="23697AA9" w14:textId="20935CC5" w:rsidR="00FA0714" w:rsidRDefault="00FA0714"/>
    <w:p w14:paraId="505AADF5" w14:textId="41D07947" w:rsidR="00FA0714" w:rsidRDefault="00FA0714"/>
    <w:p w14:paraId="75C97A7F" w14:textId="77777777" w:rsidR="00FA0714" w:rsidRDefault="00FA0714"/>
    <w:p w14:paraId="4C088743" w14:textId="11055980" w:rsidR="00D42A0D" w:rsidRPr="00B6323F" w:rsidRDefault="00B6323F" w:rsidP="00B6323F">
      <w:pPr>
        <w:jc w:val="center"/>
        <w:rPr>
          <w:rFonts w:ascii="Univers" w:hAnsi="Univers"/>
          <w:b/>
          <w:bCs/>
          <w:sz w:val="52"/>
          <w:szCs w:val="52"/>
        </w:rPr>
      </w:pPr>
      <w:r w:rsidRPr="00B6323F">
        <w:rPr>
          <w:rFonts w:ascii="Univers" w:hAnsi="Univers"/>
          <w:b/>
          <w:bCs/>
          <w:sz w:val="52"/>
          <w:szCs w:val="52"/>
        </w:rPr>
        <w:t>2020</w:t>
      </w:r>
    </w:p>
    <w:p w14:paraId="325F9253" w14:textId="6C336A9A" w:rsidR="00FA0714" w:rsidRPr="00B6323F" w:rsidRDefault="00FA0714" w:rsidP="00FA0714">
      <w:pPr>
        <w:jc w:val="center"/>
        <w:rPr>
          <w:rFonts w:ascii="Univers" w:hAnsi="Univers" w:cs="Calibri"/>
          <w:b/>
          <w:sz w:val="56"/>
          <w:szCs w:val="72"/>
        </w:rPr>
      </w:pPr>
      <w:r w:rsidRPr="00B6323F">
        <w:rPr>
          <w:rFonts w:ascii="Univers" w:hAnsi="Univers" w:cs="Calibri"/>
          <w:b/>
          <w:sz w:val="56"/>
          <w:szCs w:val="72"/>
        </w:rPr>
        <w:t xml:space="preserve">The Lucian Leape Patient Safety </w:t>
      </w:r>
      <w:r w:rsidR="001245D2" w:rsidRPr="00B6323F">
        <w:rPr>
          <w:rFonts w:ascii="Univers" w:hAnsi="Univers" w:cs="Calibri"/>
          <w:b/>
          <w:sz w:val="56"/>
          <w:szCs w:val="72"/>
        </w:rPr>
        <w:t>Fellow</w:t>
      </w:r>
      <w:r w:rsidRPr="00B6323F">
        <w:rPr>
          <w:rFonts w:ascii="Univers" w:hAnsi="Univers" w:cs="Calibri"/>
          <w:b/>
          <w:sz w:val="56"/>
          <w:szCs w:val="72"/>
        </w:rPr>
        <w:t xml:space="preserve">ship </w:t>
      </w:r>
    </w:p>
    <w:p w14:paraId="5C3364C9" w14:textId="0C55F592" w:rsidR="00FA0714" w:rsidRDefault="00FA0714" w:rsidP="00FA0714">
      <w:pPr>
        <w:jc w:val="center"/>
        <w:rPr>
          <w:rFonts w:ascii="Calibri" w:hAnsi="Calibri" w:cs="Calibri"/>
          <w:color w:val="33CCCC"/>
          <w:sz w:val="72"/>
          <w:szCs w:val="72"/>
        </w:rPr>
      </w:pPr>
    </w:p>
    <w:p w14:paraId="58BAA0E7" w14:textId="77777777" w:rsidR="00B6323F" w:rsidRDefault="00B6323F" w:rsidP="00FA0714">
      <w:pPr>
        <w:jc w:val="center"/>
        <w:rPr>
          <w:rFonts w:ascii="Calibri" w:hAnsi="Calibri" w:cs="Calibri"/>
          <w:color w:val="33CCCC"/>
          <w:sz w:val="72"/>
          <w:szCs w:val="72"/>
        </w:rPr>
      </w:pPr>
    </w:p>
    <w:p w14:paraId="7E39FE50" w14:textId="4D6D54F2" w:rsidR="00D42A0D" w:rsidRPr="00B6323F" w:rsidRDefault="00FA0714" w:rsidP="00FA0714">
      <w:pPr>
        <w:jc w:val="center"/>
        <w:rPr>
          <w:rFonts w:ascii="Univers" w:hAnsi="Univers" w:cs="Calibri"/>
          <w:sz w:val="52"/>
          <w:szCs w:val="52"/>
        </w:rPr>
      </w:pPr>
      <w:r w:rsidRPr="00B6323F">
        <w:rPr>
          <w:rFonts w:ascii="Univers" w:hAnsi="Univers" w:cs="Calibri"/>
          <w:sz w:val="52"/>
          <w:szCs w:val="52"/>
        </w:rPr>
        <w:t>Application Form</w:t>
      </w:r>
    </w:p>
    <w:p w14:paraId="766096A9" w14:textId="77F98107" w:rsidR="00FA0714" w:rsidRDefault="00FA0714" w:rsidP="00FA0714">
      <w:pPr>
        <w:jc w:val="center"/>
        <w:rPr>
          <w:rFonts w:ascii="Univers" w:hAnsi="Univers" w:cs="Calibri"/>
          <w:sz w:val="52"/>
          <w:szCs w:val="52"/>
        </w:rPr>
      </w:pPr>
      <w:r w:rsidRPr="00B6323F">
        <w:rPr>
          <w:rFonts w:ascii="Univers" w:hAnsi="Univers" w:cs="Calibri"/>
          <w:sz w:val="52"/>
          <w:szCs w:val="52"/>
        </w:rPr>
        <w:t>Third Party Nominations</w:t>
      </w:r>
    </w:p>
    <w:p w14:paraId="39D7E0AE" w14:textId="29D345DC" w:rsidR="008D282A" w:rsidRDefault="008D282A" w:rsidP="00FA0714">
      <w:pPr>
        <w:jc w:val="center"/>
        <w:rPr>
          <w:rFonts w:ascii="Univers" w:hAnsi="Univers" w:cs="Calibri"/>
          <w:sz w:val="52"/>
          <w:szCs w:val="52"/>
        </w:rPr>
      </w:pPr>
    </w:p>
    <w:p w14:paraId="6A59F0BB" w14:textId="77777777" w:rsidR="008D282A" w:rsidRDefault="008D282A" w:rsidP="00FA0714">
      <w:pPr>
        <w:jc w:val="center"/>
        <w:rPr>
          <w:rFonts w:ascii="Univers" w:hAnsi="Univers" w:cs="Calibri"/>
          <w:color w:val="FF0000"/>
          <w:sz w:val="36"/>
          <w:szCs w:val="36"/>
        </w:rPr>
      </w:pPr>
      <w:bookmarkStart w:id="2" w:name="_Hlk28857293"/>
      <w:r w:rsidRPr="008D282A">
        <w:rPr>
          <w:rFonts w:ascii="Univers" w:hAnsi="Univers" w:cs="Calibri"/>
          <w:b/>
          <w:bCs/>
          <w:color w:val="FF0000"/>
          <w:sz w:val="36"/>
          <w:szCs w:val="36"/>
        </w:rPr>
        <w:t>Please note:</w:t>
      </w:r>
      <w:r w:rsidRPr="008D282A">
        <w:rPr>
          <w:rFonts w:ascii="Univers" w:hAnsi="Univers" w:cs="Calibri"/>
          <w:color w:val="FF0000"/>
          <w:sz w:val="36"/>
          <w:szCs w:val="36"/>
        </w:rPr>
        <w:t xml:space="preserve"> this application form must be typed. </w:t>
      </w:r>
    </w:p>
    <w:p w14:paraId="1C98D164" w14:textId="17672097" w:rsidR="008D282A" w:rsidRPr="008D282A" w:rsidRDefault="008D282A" w:rsidP="00FA0714">
      <w:pPr>
        <w:jc w:val="center"/>
        <w:rPr>
          <w:rFonts w:ascii="Univers" w:hAnsi="Univers" w:cs="Calibri"/>
          <w:color w:val="FF0000"/>
          <w:sz w:val="36"/>
          <w:szCs w:val="36"/>
        </w:rPr>
      </w:pPr>
      <w:r w:rsidRPr="008D282A">
        <w:rPr>
          <w:rFonts w:ascii="Univers" w:hAnsi="Univers" w:cs="Calibri"/>
          <w:color w:val="FF0000"/>
          <w:sz w:val="36"/>
          <w:szCs w:val="36"/>
        </w:rPr>
        <w:t>Handwritten forms cannot be accepted.</w:t>
      </w:r>
    </w:p>
    <w:bookmarkEnd w:id="0"/>
    <w:bookmarkEnd w:id="2"/>
    <w:p w14:paraId="754C2074" w14:textId="7BF2AB7D" w:rsidR="008975E8" w:rsidRDefault="008975E8" w:rsidP="008D282A">
      <w:pPr>
        <w:rPr>
          <w:rFonts w:ascii="Calibri" w:hAnsi="Calibri" w:cs="Calibri"/>
          <w:sz w:val="72"/>
          <w:szCs w:val="72"/>
        </w:rPr>
      </w:pPr>
    </w:p>
    <w:p w14:paraId="27A9E51B" w14:textId="77777777" w:rsidR="008D282A" w:rsidRPr="00B6323F" w:rsidRDefault="008D282A" w:rsidP="00B6323F">
      <w:pPr>
        <w:jc w:val="center"/>
        <w:rPr>
          <w:rFonts w:ascii="Arial" w:hAnsi="Arial" w:cs="Arial"/>
          <w:b/>
          <w:sz w:val="32"/>
          <w:szCs w:val="20"/>
          <w:u w:val="single"/>
        </w:rPr>
      </w:pPr>
    </w:p>
    <w:tbl>
      <w:tblPr>
        <w:tblpPr w:leftFromText="180" w:rightFromText="180" w:vertAnchor="text" w:horzAnchor="margin" w:tblpXSpec="center" w:tblpY="31"/>
        <w:tblOverlap w:val="never"/>
        <w:tblW w:w="10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3686"/>
        <w:gridCol w:w="1422"/>
        <w:gridCol w:w="4500"/>
      </w:tblGrid>
      <w:tr w:rsidR="00B6323F" w:rsidRPr="00BA5545" w14:paraId="2FE76A34" w14:textId="77777777" w:rsidTr="00B6323F">
        <w:trPr>
          <w:trHeight w:val="275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C897201" w14:textId="30366C86" w:rsidR="00B6323F" w:rsidRPr="00B6323F" w:rsidRDefault="00B6323F" w:rsidP="00B6323F">
            <w:pPr>
              <w:rPr>
                <w:rFonts w:ascii="Arial" w:hAnsi="Arial" w:cs="Arial"/>
                <w:b/>
                <w:color w:val="C00000"/>
                <w:szCs w:val="20"/>
              </w:rPr>
            </w:pPr>
            <w:r w:rsidRPr="008975E8">
              <w:rPr>
                <w:rFonts w:ascii="Arial" w:hAnsi="Arial" w:cs="Arial"/>
                <w:b/>
                <w:color w:val="C00000"/>
                <w:szCs w:val="20"/>
              </w:rPr>
              <w:lastRenderedPageBreak/>
              <w:t>Your Details</w:t>
            </w:r>
          </w:p>
        </w:tc>
      </w:tr>
      <w:tr w:rsidR="00B4774C" w:rsidRPr="00BA5545" w14:paraId="3324DA8A" w14:textId="77777777" w:rsidTr="00031F2F">
        <w:trPr>
          <w:trHeight w:val="27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048605CB" w14:textId="77777777" w:rsidR="00B4774C" w:rsidRPr="00490480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</w:pPr>
            <w:r w:rsidRPr="00490480"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>Title</w:t>
            </w:r>
          </w:p>
        </w:tc>
        <w:tc>
          <w:tcPr>
            <w:tcW w:w="5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2498F5C5" w14:textId="77777777" w:rsidR="00B4774C" w:rsidRPr="00490480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</w:pPr>
            <w:r w:rsidRPr="00490480"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>First name(s)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1B1942D0" w14:textId="77777777" w:rsidR="00B4774C" w:rsidRPr="00490480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</w:pPr>
            <w:r w:rsidRPr="00490480"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>Last name</w:t>
            </w:r>
          </w:p>
        </w:tc>
      </w:tr>
      <w:tr w:rsidR="00B4774C" w:rsidRPr="00BA5545" w14:paraId="4F8D593E" w14:textId="77777777" w:rsidTr="00031F2F">
        <w:trPr>
          <w:trHeight w:val="47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A3B8" w14:textId="77777777" w:rsidR="00B4774C" w:rsidRPr="00BA5545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9D89" w14:textId="77777777" w:rsidR="00B4774C" w:rsidRPr="00BA5545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98CDA" w14:textId="77777777" w:rsidR="00B4774C" w:rsidRPr="00BA5545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774C" w:rsidRPr="00490480" w14:paraId="72955D4F" w14:textId="77777777" w:rsidTr="00031F2F">
        <w:trPr>
          <w:cantSplit/>
          <w:trHeight w:val="279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7CA57563" w14:textId="77777777" w:rsidR="00B4774C" w:rsidRPr="00490480" w:rsidRDefault="00B4774C" w:rsidP="00B4774C">
            <w:pPr>
              <w:tabs>
                <w:tab w:val="center" w:pos="4806"/>
              </w:tabs>
              <w:spacing w:beforeLines="20" w:before="48" w:afterLines="20" w:after="48"/>
              <w:rPr>
                <w:rFonts w:ascii="Arial" w:hAnsi="Arial" w:cs="Arial"/>
                <w:b/>
                <w:i/>
                <w:color w:val="FFFFFF" w:themeColor="background1"/>
                <w:sz w:val="22"/>
                <w:szCs w:val="16"/>
              </w:rPr>
            </w:pPr>
            <w:r w:rsidRPr="00490480"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 xml:space="preserve">Contact details </w:t>
            </w:r>
            <w:r w:rsidRPr="00490480">
              <w:rPr>
                <w:rFonts w:ascii="Arial" w:hAnsi="Arial" w:cs="Arial"/>
                <w:b/>
                <w:i/>
                <w:color w:val="FFFFFF" w:themeColor="background1"/>
                <w:sz w:val="20"/>
                <w:szCs w:val="16"/>
              </w:rPr>
              <w:t>(For telephone numbers please provide country and city codes</w:t>
            </w:r>
            <w:r w:rsidR="00A62E9F">
              <w:rPr>
                <w:rFonts w:ascii="Arial" w:hAnsi="Arial" w:cs="Arial"/>
                <w:b/>
                <w:i/>
                <w:color w:val="FFFFFF" w:themeColor="background1"/>
                <w:sz w:val="20"/>
                <w:szCs w:val="16"/>
              </w:rPr>
              <w:t>)</w:t>
            </w:r>
          </w:p>
        </w:tc>
      </w:tr>
      <w:tr w:rsidR="00B4774C" w:rsidRPr="004A5FE2" w14:paraId="0289D1B8" w14:textId="77777777" w:rsidTr="00031F2F">
        <w:trPr>
          <w:cantSplit/>
          <w:trHeight w:val="1187"/>
        </w:trPr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93C3" w14:textId="77777777" w:rsidR="00B4774C" w:rsidRPr="004A5FE2" w:rsidRDefault="00B4774C" w:rsidP="00B4774C">
            <w:pPr>
              <w:spacing w:beforeLines="20" w:before="48" w:afterLines="20" w:after="48"/>
              <w:rPr>
                <w:rFonts w:ascii="Arial" w:hAnsi="Arial" w:cs="Arial"/>
                <w:sz w:val="20"/>
                <w:szCs w:val="20"/>
              </w:rPr>
            </w:pPr>
            <w:r w:rsidRPr="0086142B">
              <w:rPr>
                <w:rFonts w:ascii="Arial" w:hAnsi="Arial" w:cs="Arial"/>
                <w:b/>
                <w:sz w:val="20"/>
                <w:szCs w:val="20"/>
              </w:rPr>
              <w:t>Postal address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4A5FE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879E" w14:textId="77777777" w:rsidR="00B4774C" w:rsidRPr="0086142B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 w:rsidRPr="0086142B">
              <w:rPr>
                <w:rFonts w:ascii="Arial" w:hAnsi="Arial" w:cs="Arial"/>
                <w:b/>
                <w:sz w:val="20"/>
                <w:szCs w:val="20"/>
              </w:rPr>
              <w:t>Telephone:</w:t>
            </w:r>
          </w:p>
          <w:p w14:paraId="185D81D5" w14:textId="77777777" w:rsidR="00B4774C" w:rsidRPr="0086142B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4A7C27" w14:textId="77777777" w:rsidR="00B4774C" w:rsidRPr="004A5FE2" w:rsidRDefault="00B4774C" w:rsidP="00B4774C">
            <w:pPr>
              <w:spacing w:beforeLines="20" w:before="48" w:afterLines="20" w:after="48"/>
              <w:rPr>
                <w:rFonts w:ascii="Arial" w:hAnsi="Arial" w:cs="Arial"/>
                <w:sz w:val="20"/>
                <w:szCs w:val="20"/>
              </w:rPr>
            </w:pPr>
            <w:r w:rsidRPr="0086142B">
              <w:rPr>
                <w:rFonts w:ascii="Arial" w:hAnsi="Arial" w:cs="Arial"/>
                <w:b/>
                <w:sz w:val="20"/>
                <w:szCs w:val="20"/>
              </w:rPr>
              <w:t>Email:</w:t>
            </w:r>
          </w:p>
        </w:tc>
      </w:tr>
      <w:tr w:rsidR="00B4774C" w:rsidRPr="0086142B" w14:paraId="138C7794" w14:textId="77777777" w:rsidTr="00A3292B">
        <w:trPr>
          <w:cantSplit/>
          <w:trHeight w:val="512"/>
        </w:trPr>
        <w:tc>
          <w:tcPr>
            <w:tcW w:w="4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2262" w14:textId="77777777" w:rsidR="00B4774C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 w:rsidRPr="0086142B">
              <w:rPr>
                <w:rFonts w:ascii="Arial" w:hAnsi="Arial" w:cs="Arial"/>
                <w:b/>
                <w:sz w:val="20"/>
                <w:szCs w:val="20"/>
              </w:rPr>
              <w:t>Current Occupation:</w:t>
            </w:r>
          </w:p>
        </w:tc>
        <w:tc>
          <w:tcPr>
            <w:tcW w:w="5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FFB1" w14:textId="77777777" w:rsidR="00B4774C" w:rsidRDefault="00B4774C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e You an ISQua Member?</w:t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Yes</w:t>
            </w:r>
            <w:r w:rsidR="00031F2F" w:rsidRPr="00BA554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F64E19">
              <w:rPr>
                <w:rFonts w:ascii="Arial" w:hAnsi="Arial" w:cs="Arial"/>
                <w:b/>
                <w:sz w:val="20"/>
                <w:szCs w:val="20"/>
              </w:rPr>
            </w:r>
            <w:r w:rsidR="00F64E19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t xml:space="preserve">  No </w:t>
            </w:r>
            <w:r w:rsidR="00031F2F" w:rsidRPr="00BA554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F64E19">
              <w:rPr>
                <w:rFonts w:ascii="Arial" w:hAnsi="Arial" w:cs="Arial"/>
                <w:b/>
                <w:sz w:val="20"/>
                <w:szCs w:val="20"/>
              </w:rPr>
            </w:r>
            <w:r w:rsidR="00F64E19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031F2F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  <w:p w14:paraId="165BFE0C" w14:textId="77777777" w:rsidR="00031F2F" w:rsidRDefault="00031F2F" w:rsidP="00B4774C">
            <w:pPr>
              <w:spacing w:beforeLines="20" w:before="48" w:afterLines="20" w:after="48"/>
              <w:rPr>
                <w:rFonts w:ascii="Arial" w:hAnsi="Arial" w:cs="Arial"/>
                <w:sz w:val="20"/>
                <w:szCs w:val="20"/>
              </w:rPr>
            </w:pPr>
          </w:p>
          <w:p w14:paraId="622DD68B" w14:textId="77777777" w:rsidR="00031F2F" w:rsidRPr="00031F2F" w:rsidRDefault="00B4774C" w:rsidP="00B4774C">
            <w:pPr>
              <w:spacing w:beforeLines="20" w:before="48" w:afterLines="20" w:after="48"/>
              <w:rPr>
                <w:rFonts w:ascii="Arial" w:hAnsi="Arial" w:cs="Arial"/>
                <w:sz w:val="20"/>
                <w:szCs w:val="20"/>
              </w:rPr>
            </w:pPr>
            <w:r w:rsidRPr="00031F2F">
              <w:rPr>
                <w:rFonts w:ascii="Arial" w:hAnsi="Arial" w:cs="Arial"/>
                <w:sz w:val="20"/>
                <w:szCs w:val="20"/>
              </w:rPr>
              <w:t>If Yes, Membership Number:</w:t>
            </w:r>
            <w:r w:rsidR="00031F2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6323F" w:rsidRPr="0086142B" w14:paraId="00925A0A" w14:textId="77777777" w:rsidTr="00B6323F">
        <w:trPr>
          <w:cantSplit/>
          <w:trHeight w:val="335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50BCBB3" w14:textId="344C3A3A" w:rsidR="00B6323F" w:rsidRPr="00B6323F" w:rsidRDefault="00B6323F" w:rsidP="00B6323F">
            <w:pPr>
              <w:rPr>
                <w:rFonts w:ascii="Arial" w:hAnsi="Arial" w:cs="Arial"/>
                <w:b/>
                <w:color w:val="C00000"/>
                <w:szCs w:val="20"/>
              </w:rPr>
            </w:pPr>
            <w:r>
              <w:rPr>
                <w:rFonts w:ascii="Arial" w:hAnsi="Arial" w:cs="Arial"/>
                <w:b/>
                <w:color w:val="C00000"/>
                <w:szCs w:val="20"/>
              </w:rPr>
              <w:t xml:space="preserve">Nominee </w:t>
            </w:r>
            <w:r w:rsidRPr="008975E8">
              <w:rPr>
                <w:rFonts w:ascii="Arial" w:hAnsi="Arial" w:cs="Arial"/>
                <w:b/>
                <w:color w:val="C00000"/>
                <w:szCs w:val="20"/>
              </w:rPr>
              <w:t>Detail</w:t>
            </w:r>
            <w:r>
              <w:rPr>
                <w:rFonts w:ascii="Arial" w:hAnsi="Arial" w:cs="Arial"/>
                <w:b/>
                <w:color w:val="C00000"/>
                <w:szCs w:val="20"/>
              </w:rPr>
              <w:t>s</w:t>
            </w:r>
          </w:p>
        </w:tc>
      </w:tr>
      <w:tr w:rsidR="00B6323F" w:rsidRPr="0086142B" w14:paraId="1B9B2BD5" w14:textId="77777777" w:rsidTr="00B12193">
        <w:trPr>
          <w:cantSplit/>
          <w:trHeight w:val="512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pPr w:leftFromText="180" w:rightFromText="180" w:vertAnchor="text" w:horzAnchor="margin" w:tblpXSpec="center" w:tblpY="31"/>
              <w:tblOverlap w:val="never"/>
              <w:tblW w:w="1095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255"/>
              <w:gridCol w:w="3887"/>
              <w:gridCol w:w="1243"/>
              <w:gridCol w:w="4568"/>
            </w:tblGrid>
            <w:tr w:rsidR="00B6323F" w:rsidRPr="00490480" w14:paraId="2E93C41D" w14:textId="77777777" w:rsidTr="008D282A">
              <w:trPr>
                <w:trHeight w:val="275"/>
              </w:trPr>
              <w:tc>
                <w:tcPr>
                  <w:tcW w:w="12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31849B" w:themeFill="accent5" w:themeFillShade="BF"/>
                </w:tcPr>
                <w:p w14:paraId="057CB49F" w14:textId="77777777" w:rsidR="00B6323F" w:rsidRPr="00490480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</w:pPr>
                  <w:r w:rsidRPr="00490480"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  <w:t>Title</w:t>
                  </w:r>
                </w:p>
              </w:tc>
              <w:tc>
                <w:tcPr>
                  <w:tcW w:w="513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31849B" w:themeFill="accent5" w:themeFillShade="BF"/>
                </w:tcPr>
                <w:p w14:paraId="1C29EBB1" w14:textId="77777777" w:rsidR="00B6323F" w:rsidRPr="00490480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</w:pPr>
                  <w:r w:rsidRPr="00490480"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  <w:t>First name(s)</w:t>
                  </w:r>
                </w:p>
              </w:tc>
              <w:tc>
                <w:tcPr>
                  <w:tcW w:w="45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31849B" w:themeFill="accent5" w:themeFillShade="BF"/>
                </w:tcPr>
                <w:p w14:paraId="0F43940F" w14:textId="77777777" w:rsidR="00B6323F" w:rsidRPr="00490480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</w:pPr>
                  <w:r w:rsidRPr="00490480"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  <w:t>Last name</w:t>
                  </w:r>
                </w:p>
              </w:tc>
            </w:tr>
            <w:tr w:rsidR="00B6323F" w:rsidRPr="00BA5545" w14:paraId="303CF200" w14:textId="77777777" w:rsidTr="008D282A">
              <w:trPr>
                <w:trHeight w:val="478"/>
              </w:trPr>
              <w:tc>
                <w:tcPr>
                  <w:tcW w:w="12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D75D01" w14:textId="77777777" w:rsidR="00B6323F" w:rsidRPr="00BA5545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3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17F2B6" w14:textId="77777777" w:rsidR="00B6323F" w:rsidRPr="00BA5545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C719FE" w14:textId="77777777" w:rsidR="00B6323F" w:rsidRPr="00BA5545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B6323F" w:rsidRPr="00490480" w14:paraId="4391E0C7" w14:textId="77777777" w:rsidTr="008D282A">
              <w:trPr>
                <w:cantSplit/>
                <w:trHeight w:val="279"/>
              </w:trPr>
              <w:tc>
                <w:tcPr>
                  <w:tcW w:w="10953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31849B" w:themeFill="accent5" w:themeFillShade="BF"/>
                </w:tcPr>
                <w:p w14:paraId="2D1CC3D7" w14:textId="77777777" w:rsidR="00B6323F" w:rsidRPr="00490480" w:rsidRDefault="00B6323F" w:rsidP="00B6323F">
                  <w:pPr>
                    <w:tabs>
                      <w:tab w:val="center" w:pos="4806"/>
                    </w:tabs>
                    <w:spacing w:beforeLines="20" w:before="48" w:afterLines="20" w:after="48"/>
                    <w:rPr>
                      <w:rFonts w:ascii="Arial" w:hAnsi="Arial" w:cs="Arial"/>
                      <w:b/>
                      <w:i/>
                      <w:color w:val="FFFFFF" w:themeColor="background1"/>
                      <w:sz w:val="22"/>
                      <w:szCs w:val="16"/>
                    </w:rPr>
                  </w:pPr>
                  <w:r w:rsidRPr="00490480">
                    <w:rPr>
                      <w:rFonts w:ascii="Arial" w:hAnsi="Arial" w:cs="Arial"/>
                      <w:b/>
                      <w:color w:val="FFFFFF" w:themeColor="background1"/>
                      <w:sz w:val="22"/>
                      <w:szCs w:val="20"/>
                    </w:rPr>
                    <w:t xml:space="preserve">Contact details </w:t>
                  </w:r>
                  <w:r w:rsidRPr="00490480">
                    <w:rPr>
                      <w:rFonts w:ascii="Arial" w:hAnsi="Arial" w:cs="Arial"/>
                      <w:b/>
                      <w:i/>
                      <w:color w:val="FFFFFF" w:themeColor="background1"/>
                      <w:sz w:val="20"/>
                      <w:szCs w:val="16"/>
                    </w:rPr>
                    <w:t>(For telephone numbers please provide country and city codes</w:t>
                  </w:r>
                  <w:r>
                    <w:rPr>
                      <w:rFonts w:ascii="Arial" w:hAnsi="Arial" w:cs="Arial"/>
                      <w:b/>
                      <w:i/>
                      <w:color w:val="FFFFFF" w:themeColor="background1"/>
                      <w:sz w:val="20"/>
                      <w:szCs w:val="16"/>
                    </w:rPr>
                    <w:t>)</w:t>
                  </w:r>
                </w:p>
              </w:tc>
            </w:tr>
            <w:tr w:rsidR="00B6323F" w:rsidRPr="004A5FE2" w14:paraId="73F1270B" w14:textId="77777777" w:rsidTr="008D282A">
              <w:trPr>
                <w:cantSplit/>
                <w:trHeight w:val="593"/>
              </w:trPr>
              <w:tc>
                <w:tcPr>
                  <w:tcW w:w="6385" w:type="dxa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4E690BAF" w14:textId="77777777" w:rsidR="00B6323F" w:rsidRPr="004A5FE2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6142B">
                    <w:rPr>
                      <w:rFonts w:ascii="Arial" w:hAnsi="Arial" w:cs="Arial"/>
                      <w:b/>
                      <w:sz w:val="20"/>
                      <w:szCs w:val="20"/>
                    </w:rPr>
                    <w:t>Postal address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  <w:r w:rsidRPr="004A5FE2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45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F206CD" w14:textId="77777777" w:rsidR="00B6323F" w:rsidRPr="0086142B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6142B">
                    <w:rPr>
                      <w:rFonts w:ascii="Arial" w:hAnsi="Arial" w:cs="Arial"/>
                      <w:b/>
                      <w:sz w:val="20"/>
                      <w:szCs w:val="20"/>
                    </w:rPr>
                    <w:t>Telephone:</w:t>
                  </w:r>
                </w:p>
                <w:p w14:paraId="15FBB23A" w14:textId="77777777" w:rsidR="00B6323F" w:rsidRPr="004A5FE2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B6323F" w:rsidRPr="004A5FE2" w14:paraId="31213683" w14:textId="77777777" w:rsidTr="008D282A">
              <w:trPr>
                <w:cantSplit/>
                <w:trHeight w:val="515"/>
              </w:trPr>
              <w:tc>
                <w:tcPr>
                  <w:tcW w:w="6385" w:type="dxa"/>
                  <w:gridSpan w:val="3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73D83F" w14:textId="77777777" w:rsidR="00B6323F" w:rsidRPr="0086142B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3B971E" w14:textId="77777777" w:rsidR="00B6323F" w:rsidRPr="0086142B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6142B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il:</w:t>
                  </w:r>
                </w:p>
              </w:tc>
            </w:tr>
            <w:tr w:rsidR="00B6323F" w:rsidRPr="00031F2F" w14:paraId="59555284" w14:textId="77777777" w:rsidTr="008D282A">
              <w:trPr>
                <w:cantSplit/>
                <w:trHeight w:val="512"/>
              </w:trPr>
              <w:tc>
                <w:tcPr>
                  <w:tcW w:w="514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5068C" w14:textId="77777777" w:rsidR="00B6323F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86142B">
                    <w:rPr>
                      <w:rFonts w:ascii="Arial" w:hAnsi="Arial" w:cs="Arial"/>
                      <w:b/>
                      <w:sz w:val="20"/>
                      <w:szCs w:val="20"/>
                    </w:rPr>
                    <w:t>Current Occupation:</w:t>
                  </w:r>
                </w:p>
              </w:tc>
              <w:tc>
                <w:tcPr>
                  <w:tcW w:w="581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49033A" w14:textId="77777777" w:rsidR="00B6323F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Is the nominee an ISQua Member?              Yes</w:t>
                  </w:r>
                  <w:r w:rsidRPr="00BA5545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4"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CHECKBOX </w:instrText>
                  </w:r>
                  <w:r w:rsidR="00F64E19"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 w:rsidR="00F64E19"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 No </w:t>
                  </w:r>
                  <w:r w:rsidRPr="00BA5545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4"/>
                          <w:default w:val="0"/>
                        </w:checkBox>
                      </w:ffData>
                    </w:fldChar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instrText xml:space="preserve"> FORMCHECKBOX </w:instrText>
                  </w:r>
                  <w:r w:rsidR="00F64E19">
                    <w:rPr>
                      <w:rFonts w:ascii="Arial" w:hAnsi="Arial" w:cs="Arial"/>
                      <w:b/>
                      <w:sz w:val="20"/>
                      <w:szCs w:val="20"/>
                    </w:rPr>
                  </w:r>
                  <w:r w:rsidR="00F64E19"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fldChar w:fldCharType="end"/>
                  </w:r>
                </w:p>
                <w:p w14:paraId="370D7DCB" w14:textId="77777777" w:rsidR="00B6323F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1B9FB7A7" w14:textId="77777777" w:rsidR="00B6323F" w:rsidRPr="00031F2F" w:rsidRDefault="00B6323F" w:rsidP="00B6323F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31F2F">
                    <w:rPr>
                      <w:rFonts w:ascii="Arial" w:hAnsi="Arial" w:cs="Arial"/>
                      <w:sz w:val="20"/>
                      <w:szCs w:val="20"/>
                    </w:rPr>
                    <w:t>If Yes, Membership Number: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1D107668" w14:textId="77777777" w:rsidR="00B6323F" w:rsidRDefault="00B6323F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31F2F" w:rsidRPr="0086142B" w14:paraId="7A7D25FE" w14:textId="77777777" w:rsidTr="006A4189">
        <w:trPr>
          <w:cantSplit/>
          <w:trHeight w:val="478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14:paraId="0ED41D85" w14:textId="77777777" w:rsidR="00031F2F" w:rsidRDefault="008975E8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 xml:space="preserve">Nominating </w:t>
            </w:r>
            <w:r w:rsidR="006A4189" w:rsidRPr="006A4189"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>Statement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0"/>
              </w:rPr>
              <w:t xml:space="preserve"> </w:t>
            </w:r>
          </w:p>
        </w:tc>
      </w:tr>
      <w:tr w:rsidR="006A4189" w:rsidRPr="0086142B" w14:paraId="20DBE741" w14:textId="77777777" w:rsidTr="008D282A">
        <w:trPr>
          <w:cantSplit/>
          <w:trHeight w:val="2993"/>
        </w:trPr>
        <w:tc>
          <w:tcPr>
            <w:tcW w:w="10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87B2" w14:textId="77777777" w:rsidR="006A4189" w:rsidRDefault="008975E8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is </w:t>
            </w:r>
            <w:r w:rsidR="006A4189">
              <w:rPr>
                <w:rFonts w:ascii="Arial" w:hAnsi="Arial" w:cs="Arial"/>
                <w:b/>
                <w:sz w:val="20"/>
                <w:szCs w:val="20"/>
              </w:rPr>
              <w:t xml:space="preserve">statement will be a key deciding factor in the shortlisting of candidates. Your statement should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tate the reasons for your nomination and </w:t>
            </w:r>
            <w:r w:rsidR="006A4189">
              <w:rPr>
                <w:rFonts w:ascii="Arial" w:hAnsi="Arial" w:cs="Arial"/>
                <w:b/>
                <w:sz w:val="20"/>
                <w:szCs w:val="20"/>
              </w:rPr>
              <w:t xml:space="preserve">be no more than </w:t>
            </w:r>
            <w:r w:rsidR="006A4189" w:rsidRPr="006A418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500 </w:t>
            </w:r>
            <w:r w:rsidR="006A4189" w:rsidRPr="008975E8">
              <w:rPr>
                <w:rFonts w:ascii="Arial" w:hAnsi="Arial" w:cs="Arial"/>
                <w:b/>
                <w:color w:val="FF0000"/>
                <w:sz w:val="20"/>
                <w:szCs w:val="20"/>
              </w:rPr>
              <w:t>words</w:t>
            </w:r>
            <w:r>
              <w:rPr>
                <w:rFonts w:ascii="Arial" w:hAnsi="Arial" w:cs="Arial"/>
                <w:b/>
                <w:sz w:val="20"/>
                <w:szCs w:val="20"/>
              </w:rPr>
              <w:t>. Please indicate the following</w:t>
            </w:r>
            <w:r w:rsidR="006A4189">
              <w:rPr>
                <w:rFonts w:ascii="Arial" w:hAnsi="Arial" w:cs="Arial"/>
                <w:b/>
                <w:sz w:val="20"/>
                <w:szCs w:val="20"/>
              </w:rPr>
              <w:t>;</w:t>
            </w:r>
          </w:p>
          <w:p w14:paraId="3D8D8C69" w14:textId="77777777" w:rsidR="006A4189" w:rsidRDefault="006A4189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0F680F" w14:textId="77777777" w:rsidR="00FA0714" w:rsidRPr="00FA0714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F17CDCF" w14:textId="13700883" w:rsidR="00FA0714" w:rsidRPr="00FA0714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FA0714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ab/>
              <w:t xml:space="preserve">How would </w:t>
            </w:r>
            <w:r>
              <w:rPr>
                <w:rFonts w:ascii="Arial" w:hAnsi="Arial" w:cs="Arial"/>
                <w:i/>
                <w:sz w:val="20"/>
                <w:szCs w:val="20"/>
              </w:rPr>
              <w:t>your nominee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 xml:space="preserve"> benefit from the </w:t>
            </w:r>
            <w:r w:rsidR="001245D2">
              <w:rPr>
                <w:rFonts w:ascii="Arial" w:hAnsi="Arial" w:cs="Arial"/>
                <w:i/>
                <w:sz w:val="20"/>
                <w:szCs w:val="20"/>
              </w:rPr>
              <w:t>Fellow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>ship on both professional and personal levels</w:t>
            </w:r>
          </w:p>
          <w:p w14:paraId="3F3F472E" w14:textId="77777777" w:rsidR="00FA0714" w:rsidRPr="00FA0714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99A8666" w14:textId="37669784" w:rsidR="00FA0714" w:rsidRPr="00FA0714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FA0714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ab/>
              <w:t xml:space="preserve">How completing the </w:t>
            </w:r>
            <w:r w:rsidR="001245D2">
              <w:rPr>
                <w:rFonts w:ascii="Arial" w:hAnsi="Arial" w:cs="Arial"/>
                <w:i/>
                <w:sz w:val="20"/>
                <w:szCs w:val="20"/>
              </w:rPr>
              <w:t>Fellow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 xml:space="preserve">ship will benefit your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nominee’s 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>local region</w:t>
            </w:r>
          </w:p>
          <w:p w14:paraId="3822FD54" w14:textId="77777777" w:rsidR="00FA0714" w:rsidRPr="00FA0714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C57C851" w14:textId="7B5E9311" w:rsidR="006A4189" w:rsidRPr="006A4189" w:rsidRDefault="00FA0714" w:rsidP="00FA0714">
            <w:pPr>
              <w:pStyle w:val="ListParagraph"/>
              <w:rPr>
                <w:rFonts w:ascii="Arial" w:hAnsi="Arial" w:cs="Arial"/>
                <w:i/>
                <w:sz w:val="20"/>
                <w:szCs w:val="20"/>
              </w:rPr>
            </w:pPr>
            <w:r w:rsidRPr="00FA0714">
              <w:rPr>
                <w:rFonts w:ascii="Arial" w:hAnsi="Arial" w:cs="Arial"/>
                <w:i/>
                <w:sz w:val="20"/>
                <w:szCs w:val="20"/>
              </w:rPr>
              <w:t>-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ab/>
              <w:t>Your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nominee’s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 xml:space="preserve"> ability and opportunity to influence policy in </w:t>
            </w:r>
            <w:r>
              <w:rPr>
                <w:rFonts w:ascii="Arial" w:hAnsi="Arial" w:cs="Arial"/>
                <w:i/>
                <w:sz w:val="20"/>
                <w:szCs w:val="20"/>
              </w:rPr>
              <w:t>their</w:t>
            </w:r>
            <w:r w:rsidRPr="00FA0714">
              <w:rPr>
                <w:rFonts w:ascii="Arial" w:hAnsi="Arial" w:cs="Arial"/>
                <w:i/>
                <w:sz w:val="20"/>
                <w:szCs w:val="20"/>
              </w:rPr>
              <w:t xml:space="preserve"> country of origin</w:t>
            </w:r>
          </w:p>
          <w:p w14:paraId="78CB0DC3" w14:textId="77777777" w:rsidR="006A4189" w:rsidRDefault="006A4189" w:rsidP="00B4774C">
            <w:pPr>
              <w:spacing w:beforeLines="20" w:before="48" w:afterLines="20" w:after="4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9D40620" w14:textId="77777777" w:rsidR="00753105" w:rsidRDefault="00753105" w:rsidP="00590EA2">
      <w:pPr>
        <w:rPr>
          <w:rFonts w:ascii="Arial" w:hAnsi="Arial" w:cs="Arial"/>
          <w:b/>
          <w:i/>
          <w:sz w:val="22"/>
          <w:szCs w:val="20"/>
          <w:u w:val="single"/>
        </w:rPr>
      </w:pPr>
    </w:p>
    <w:tbl>
      <w:tblPr>
        <w:tblStyle w:val="TableGrid"/>
        <w:tblpPr w:leftFromText="180" w:rightFromText="180" w:vertAnchor="text" w:tblpY="48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53105" w14:paraId="09FA81C0" w14:textId="77777777" w:rsidTr="00753105">
        <w:tc>
          <w:tcPr>
            <w:tcW w:w="10790" w:type="dxa"/>
            <w:shd w:val="clear" w:color="auto" w:fill="31849B" w:themeFill="accent5" w:themeFillShade="BF"/>
          </w:tcPr>
          <w:p w14:paraId="65FBDA81" w14:textId="36B84423" w:rsidR="00753105" w:rsidRPr="00753105" w:rsidRDefault="00753105" w:rsidP="00753105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75310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In no more than 200 words, </w:t>
            </w:r>
            <w:r w:rsidR="00FA0714" w:rsidRPr="00FA071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please describe what you envisage your </w:t>
            </w:r>
            <w:r w:rsidR="00FA071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nominee’s </w:t>
            </w:r>
            <w:r w:rsidR="00FA0714" w:rsidRPr="00FA071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uture role to be</w:t>
            </w:r>
          </w:p>
        </w:tc>
      </w:tr>
      <w:tr w:rsidR="00753105" w14:paraId="2667C7FC" w14:textId="77777777" w:rsidTr="008D282A">
        <w:trPr>
          <w:trHeight w:val="2450"/>
        </w:trPr>
        <w:tc>
          <w:tcPr>
            <w:tcW w:w="10790" w:type="dxa"/>
          </w:tcPr>
          <w:p w14:paraId="6A505207" w14:textId="77777777" w:rsidR="00753105" w:rsidRDefault="00753105" w:rsidP="0075310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9A78AC" w14:textId="77777777" w:rsidR="00074E8E" w:rsidRDefault="00074E8E" w:rsidP="00590EA2">
      <w:pPr>
        <w:rPr>
          <w:rFonts w:ascii="Arial" w:hAnsi="Arial" w:cs="Arial"/>
          <w:sz w:val="22"/>
          <w:szCs w:val="20"/>
        </w:rPr>
      </w:pPr>
    </w:p>
    <w:p w14:paraId="3C142D16" w14:textId="77777777" w:rsidR="00A62E9F" w:rsidRPr="00A62E9F" w:rsidRDefault="008975E8" w:rsidP="00590EA2">
      <w:pPr>
        <w:rPr>
          <w:rFonts w:ascii="Arial" w:hAnsi="Arial" w:cs="Arial"/>
          <w:sz w:val="22"/>
          <w:szCs w:val="20"/>
        </w:rPr>
      </w:pPr>
      <w:r w:rsidRPr="00FA0714">
        <w:rPr>
          <w:rFonts w:ascii="Arial" w:hAnsi="Arial" w:cs="Arial"/>
          <w:sz w:val="20"/>
          <w:szCs w:val="20"/>
        </w:rPr>
        <w:t xml:space="preserve">The following documents must </w:t>
      </w:r>
      <w:r w:rsidR="00A3292B" w:rsidRPr="00FA0714">
        <w:rPr>
          <w:rFonts w:ascii="Arial" w:hAnsi="Arial" w:cs="Arial"/>
          <w:sz w:val="20"/>
          <w:szCs w:val="20"/>
        </w:rPr>
        <w:t>be</w:t>
      </w:r>
      <w:r w:rsidR="003E6EE6" w:rsidRPr="00FA0714">
        <w:rPr>
          <w:rFonts w:ascii="Arial" w:hAnsi="Arial" w:cs="Arial"/>
          <w:sz w:val="20"/>
          <w:szCs w:val="20"/>
        </w:rPr>
        <w:t xml:space="preserve"> provided by the nominee and</w:t>
      </w:r>
      <w:r w:rsidR="00A3292B" w:rsidRPr="00FA0714">
        <w:rPr>
          <w:rFonts w:ascii="Arial" w:hAnsi="Arial" w:cs="Arial"/>
          <w:sz w:val="20"/>
          <w:szCs w:val="20"/>
        </w:rPr>
        <w:t xml:space="preserve"> included with this application form</w:t>
      </w:r>
      <w:r w:rsidR="003E6EE6" w:rsidRPr="00FA0714">
        <w:rPr>
          <w:rFonts w:ascii="Arial" w:hAnsi="Arial" w:cs="Arial"/>
          <w:sz w:val="20"/>
          <w:szCs w:val="20"/>
        </w:rPr>
        <w:t>:</w:t>
      </w:r>
    </w:p>
    <w:p w14:paraId="6D126D38" w14:textId="77777777" w:rsidR="00A62E9F" w:rsidRDefault="00A62E9F" w:rsidP="00590EA2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51"/>
        <w:tblOverlap w:val="never"/>
        <w:tblW w:w="10909" w:type="dxa"/>
        <w:tblLayout w:type="fixed"/>
        <w:tblLook w:val="04A0" w:firstRow="1" w:lastRow="0" w:firstColumn="1" w:lastColumn="0" w:noHBand="0" w:noVBand="1"/>
      </w:tblPr>
      <w:tblGrid>
        <w:gridCol w:w="7645"/>
        <w:gridCol w:w="2430"/>
        <w:gridCol w:w="834"/>
      </w:tblGrid>
      <w:tr w:rsidR="00FA0714" w14:paraId="68B67041" w14:textId="77777777" w:rsidTr="00D10E6E">
        <w:trPr>
          <w:trHeight w:val="226"/>
        </w:trPr>
        <w:tc>
          <w:tcPr>
            <w:tcW w:w="7645" w:type="dxa"/>
            <w:shd w:val="clear" w:color="auto" w:fill="92CDDC" w:themeFill="accent5" w:themeFillTint="99"/>
          </w:tcPr>
          <w:p w14:paraId="3F29EBD0" w14:textId="77777777" w:rsidR="00FA0714" w:rsidRPr="00FD1660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D1660">
              <w:rPr>
                <w:rFonts w:ascii="Arial" w:hAnsi="Arial" w:cs="Arial"/>
                <w:b/>
                <w:sz w:val="20"/>
                <w:szCs w:val="20"/>
              </w:rPr>
              <w:t>Document</w:t>
            </w:r>
          </w:p>
        </w:tc>
        <w:tc>
          <w:tcPr>
            <w:tcW w:w="2430" w:type="dxa"/>
            <w:shd w:val="clear" w:color="auto" w:fill="92CDDC" w:themeFill="accent5" w:themeFillTint="99"/>
          </w:tcPr>
          <w:p w14:paraId="46485DE2" w14:textId="77777777" w:rsidR="00FA0714" w:rsidRPr="00FD1660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D1660">
              <w:rPr>
                <w:rFonts w:ascii="Arial" w:hAnsi="Arial" w:cs="Arial"/>
                <w:b/>
                <w:sz w:val="20"/>
                <w:szCs w:val="20"/>
              </w:rPr>
              <w:t>Mandatory</w:t>
            </w:r>
            <w:r>
              <w:rPr>
                <w:rFonts w:ascii="Arial" w:hAnsi="Arial" w:cs="Arial"/>
                <w:b/>
                <w:sz w:val="20"/>
                <w:szCs w:val="20"/>
              </w:rPr>
              <w:t>/Desirable</w:t>
            </w:r>
          </w:p>
        </w:tc>
        <w:tc>
          <w:tcPr>
            <w:tcW w:w="834" w:type="dxa"/>
            <w:shd w:val="clear" w:color="auto" w:fill="92CDDC" w:themeFill="accent5" w:themeFillTint="99"/>
          </w:tcPr>
          <w:p w14:paraId="61468057" w14:textId="77777777" w:rsidR="00FA0714" w:rsidRPr="00FD1660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0423">
              <w:rPr>
                <w:rFonts w:ascii="Arial" w:hAnsi="Arial" w:cs="Arial"/>
                <w:b/>
                <w:sz w:val="32"/>
                <w:szCs w:val="20"/>
              </w:rPr>
              <w:sym w:font="Wingdings" w:char="F0FC"/>
            </w:r>
            <w:r>
              <w:rPr>
                <w:rFonts w:ascii="Arial" w:hAnsi="Arial" w:cs="Arial"/>
                <w:b/>
                <w:sz w:val="32"/>
                <w:szCs w:val="20"/>
              </w:rPr>
              <w:t>/</w:t>
            </w:r>
            <w:r w:rsidRPr="00650423">
              <w:rPr>
                <w:rFonts w:ascii="Arial" w:hAnsi="Arial" w:cs="Arial"/>
                <w:b/>
                <w:sz w:val="32"/>
                <w:szCs w:val="20"/>
              </w:rPr>
              <w:sym w:font="Wingdings" w:char="F0FB"/>
            </w:r>
          </w:p>
        </w:tc>
      </w:tr>
      <w:tr w:rsidR="00FA0714" w14:paraId="43EE38DE" w14:textId="77777777" w:rsidTr="00D10E6E">
        <w:trPr>
          <w:trHeight w:val="226"/>
        </w:trPr>
        <w:tc>
          <w:tcPr>
            <w:tcW w:w="7645" w:type="dxa"/>
          </w:tcPr>
          <w:p w14:paraId="39FD67F9" w14:textId="5E98893D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 up to date CV outlining the candidate’s education and career to date</w:t>
            </w:r>
          </w:p>
        </w:tc>
        <w:tc>
          <w:tcPr>
            <w:tcW w:w="2430" w:type="dxa"/>
          </w:tcPr>
          <w:p w14:paraId="498A86AF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MANDATORY</w:t>
            </w:r>
          </w:p>
        </w:tc>
        <w:tc>
          <w:tcPr>
            <w:tcW w:w="834" w:type="dxa"/>
          </w:tcPr>
          <w:p w14:paraId="625DCF7F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A0714" w14:paraId="5356FE8C" w14:textId="77777777" w:rsidTr="00D10E6E">
        <w:trPr>
          <w:trHeight w:val="226"/>
        </w:trPr>
        <w:tc>
          <w:tcPr>
            <w:tcW w:w="7645" w:type="dxa"/>
          </w:tcPr>
          <w:p w14:paraId="25086E8C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referees to be current or recent employers (please include email addresses)</w:t>
            </w:r>
          </w:p>
        </w:tc>
        <w:tc>
          <w:tcPr>
            <w:tcW w:w="2430" w:type="dxa"/>
          </w:tcPr>
          <w:p w14:paraId="4F85B8CA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MANDATORY</w:t>
            </w:r>
          </w:p>
        </w:tc>
        <w:tc>
          <w:tcPr>
            <w:tcW w:w="834" w:type="dxa"/>
          </w:tcPr>
          <w:p w14:paraId="580F059B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A0714" w14:paraId="2F34DED0" w14:textId="77777777" w:rsidTr="00D10E6E">
        <w:trPr>
          <w:trHeight w:val="226"/>
        </w:trPr>
        <w:tc>
          <w:tcPr>
            <w:tcW w:w="7645" w:type="dxa"/>
          </w:tcPr>
          <w:p w14:paraId="4B7028A2" w14:textId="21949F8C" w:rsidR="00FA0714" w:rsidRDefault="00FA0714" w:rsidP="00D10E6E">
            <w:pPr>
              <w:autoSpaceDE w:val="0"/>
              <w:autoSpaceDN w:val="0"/>
              <w:adjustRightInd w:val="0"/>
              <w:spacing w:after="1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091F63">
              <w:rPr>
                <w:rFonts w:ascii="Arial" w:hAnsi="Arial" w:cs="Arial"/>
                <w:sz w:val="20"/>
                <w:szCs w:val="20"/>
              </w:rPr>
              <w:t xml:space="preserve">Letter of support from </w:t>
            </w:r>
            <w:r>
              <w:rPr>
                <w:rFonts w:ascii="Arial" w:hAnsi="Arial" w:cs="Arial"/>
                <w:sz w:val="20"/>
                <w:szCs w:val="20"/>
              </w:rPr>
              <w:t>candidate’s</w:t>
            </w:r>
            <w:r w:rsidRPr="00091F63">
              <w:rPr>
                <w:rFonts w:ascii="Arial" w:hAnsi="Arial" w:cs="Arial"/>
                <w:sz w:val="20"/>
                <w:szCs w:val="20"/>
              </w:rPr>
              <w:t xml:space="preserve"> employer, allowing </w:t>
            </w:r>
            <w:r>
              <w:rPr>
                <w:rFonts w:ascii="Arial" w:hAnsi="Arial" w:cs="Arial"/>
                <w:sz w:val="20"/>
                <w:szCs w:val="20"/>
              </w:rPr>
              <w:t>them</w:t>
            </w:r>
            <w:r w:rsidRPr="00091F63">
              <w:rPr>
                <w:rFonts w:ascii="Arial" w:hAnsi="Arial" w:cs="Arial"/>
                <w:sz w:val="20"/>
                <w:szCs w:val="20"/>
              </w:rPr>
              <w:t xml:space="preserve"> to retain employment whilst taking part in the </w:t>
            </w:r>
            <w:r>
              <w:rPr>
                <w:rFonts w:ascii="Arial" w:hAnsi="Arial" w:cs="Arial"/>
                <w:sz w:val="20"/>
                <w:szCs w:val="20"/>
              </w:rPr>
              <w:t>Fellowship</w:t>
            </w:r>
            <w:r w:rsidRPr="00091F63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430" w:type="dxa"/>
          </w:tcPr>
          <w:p w14:paraId="28D3BEA5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091F63">
              <w:rPr>
                <w:rFonts w:ascii="Arial" w:hAnsi="Arial" w:cs="Arial"/>
                <w:i/>
                <w:sz w:val="20"/>
                <w:szCs w:val="20"/>
              </w:rPr>
              <w:t>MANDATORY</w:t>
            </w:r>
          </w:p>
        </w:tc>
        <w:tc>
          <w:tcPr>
            <w:tcW w:w="834" w:type="dxa"/>
          </w:tcPr>
          <w:p w14:paraId="5E459A14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7345E" w14:paraId="21F30C24" w14:textId="77777777" w:rsidTr="00D10E6E">
        <w:trPr>
          <w:trHeight w:val="226"/>
        </w:trPr>
        <w:tc>
          <w:tcPr>
            <w:tcW w:w="7645" w:type="dxa"/>
          </w:tcPr>
          <w:p w14:paraId="23A4364A" w14:textId="6FCEC14E" w:rsidR="0067345E" w:rsidRPr="00091F63" w:rsidRDefault="0067345E" w:rsidP="00D10E6E">
            <w:pPr>
              <w:autoSpaceDE w:val="0"/>
              <w:autoSpaceDN w:val="0"/>
              <w:adjustRightInd w:val="0"/>
              <w:spacing w:after="160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7345E">
              <w:rPr>
                <w:rFonts w:ascii="Arial" w:hAnsi="Arial" w:cs="Arial"/>
                <w:sz w:val="20"/>
                <w:szCs w:val="20"/>
              </w:rPr>
              <w:t xml:space="preserve">Commitment from your home institution to provide you with a role in the </w:t>
            </w:r>
            <w:proofErr w:type="spellStart"/>
            <w:r w:rsidRPr="0067345E">
              <w:rPr>
                <w:rFonts w:ascii="Arial" w:hAnsi="Arial" w:cs="Arial"/>
                <w:sz w:val="20"/>
                <w:szCs w:val="20"/>
              </w:rPr>
              <w:t>organisation’s</w:t>
            </w:r>
            <w:proofErr w:type="spellEnd"/>
            <w:r w:rsidRPr="0067345E">
              <w:rPr>
                <w:rFonts w:ascii="Arial" w:hAnsi="Arial" w:cs="Arial"/>
                <w:sz w:val="20"/>
                <w:szCs w:val="20"/>
              </w:rPr>
              <w:t xml:space="preserve"> patient safety programme on completion of </w:t>
            </w:r>
            <w:r w:rsidR="00210458">
              <w:rPr>
                <w:rFonts w:ascii="Arial" w:hAnsi="Arial" w:cs="Arial"/>
                <w:sz w:val="20"/>
                <w:szCs w:val="20"/>
              </w:rPr>
              <w:t>programme</w:t>
            </w:r>
            <w:r w:rsidRPr="0067345E">
              <w:rPr>
                <w:rFonts w:ascii="Arial" w:hAnsi="Arial" w:cs="Arial"/>
                <w:sz w:val="20"/>
                <w:szCs w:val="20"/>
              </w:rPr>
              <w:t xml:space="preserve">.  </w:t>
            </w:r>
          </w:p>
        </w:tc>
        <w:tc>
          <w:tcPr>
            <w:tcW w:w="2430" w:type="dxa"/>
          </w:tcPr>
          <w:p w14:paraId="6DC37159" w14:textId="3B638116" w:rsidR="0067345E" w:rsidRPr="00091F63" w:rsidRDefault="0067345E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MANDATORY</w:t>
            </w:r>
          </w:p>
        </w:tc>
        <w:tc>
          <w:tcPr>
            <w:tcW w:w="834" w:type="dxa"/>
          </w:tcPr>
          <w:p w14:paraId="7DE05392" w14:textId="77777777" w:rsidR="0067345E" w:rsidRDefault="0067345E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FA0714" w14:paraId="30433ECA" w14:textId="77777777" w:rsidTr="00D10E6E">
        <w:trPr>
          <w:trHeight w:val="226"/>
        </w:trPr>
        <w:tc>
          <w:tcPr>
            <w:tcW w:w="7645" w:type="dxa"/>
          </w:tcPr>
          <w:p w14:paraId="1A549A78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completed application form </w:t>
            </w:r>
          </w:p>
        </w:tc>
        <w:tc>
          <w:tcPr>
            <w:tcW w:w="2430" w:type="dxa"/>
          </w:tcPr>
          <w:p w14:paraId="3AB6BD51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MANDATORY</w:t>
            </w:r>
          </w:p>
        </w:tc>
        <w:tc>
          <w:tcPr>
            <w:tcW w:w="834" w:type="dxa"/>
          </w:tcPr>
          <w:p w14:paraId="0F89B075" w14:textId="77777777" w:rsidR="00FA0714" w:rsidRDefault="00FA0714" w:rsidP="00D10E6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786618A0" w14:textId="77777777" w:rsidR="00FA0714" w:rsidRDefault="00FA0714" w:rsidP="00590EA2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0920" w:type="dxa"/>
        <w:jc w:val="center"/>
        <w:tblLook w:val="04A0" w:firstRow="1" w:lastRow="0" w:firstColumn="1" w:lastColumn="0" w:noHBand="0" w:noVBand="1"/>
      </w:tblPr>
      <w:tblGrid>
        <w:gridCol w:w="3964"/>
        <w:gridCol w:w="6956"/>
      </w:tblGrid>
      <w:tr w:rsidR="00A21F50" w14:paraId="44A01CE6" w14:textId="77777777" w:rsidTr="00031F2F">
        <w:trPr>
          <w:jc w:val="center"/>
        </w:trPr>
        <w:tc>
          <w:tcPr>
            <w:tcW w:w="10920" w:type="dxa"/>
            <w:gridSpan w:val="2"/>
            <w:shd w:val="clear" w:color="auto" w:fill="31849B" w:themeFill="accent5" w:themeFillShade="BF"/>
          </w:tcPr>
          <w:p w14:paraId="164A8A16" w14:textId="77777777" w:rsidR="00A21F50" w:rsidRPr="00A21F50" w:rsidRDefault="00A21F50" w:rsidP="00590EA2">
            <w:pPr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feree 1</w:t>
            </w:r>
          </w:p>
        </w:tc>
      </w:tr>
      <w:tr w:rsidR="00A21F50" w14:paraId="342C8694" w14:textId="77777777" w:rsidTr="00753105">
        <w:trPr>
          <w:jc w:val="center"/>
        </w:trPr>
        <w:tc>
          <w:tcPr>
            <w:tcW w:w="3964" w:type="dxa"/>
          </w:tcPr>
          <w:p w14:paraId="4D817227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956" w:type="dxa"/>
          </w:tcPr>
          <w:p w14:paraId="7A0530C2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18546D70" w14:textId="77777777" w:rsidTr="00753105">
        <w:trPr>
          <w:jc w:val="center"/>
        </w:trPr>
        <w:tc>
          <w:tcPr>
            <w:tcW w:w="3964" w:type="dxa"/>
          </w:tcPr>
          <w:p w14:paraId="2B33983C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cupation</w:t>
            </w:r>
          </w:p>
        </w:tc>
        <w:tc>
          <w:tcPr>
            <w:tcW w:w="6956" w:type="dxa"/>
          </w:tcPr>
          <w:p w14:paraId="7563FFAC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31A2E011" w14:textId="77777777" w:rsidTr="00753105">
        <w:trPr>
          <w:jc w:val="center"/>
        </w:trPr>
        <w:tc>
          <w:tcPr>
            <w:tcW w:w="3964" w:type="dxa"/>
          </w:tcPr>
          <w:p w14:paraId="79F71037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ationship to Candidate</w:t>
            </w:r>
          </w:p>
        </w:tc>
        <w:tc>
          <w:tcPr>
            <w:tcW w:w="6956" w:type="dxa"/>
          </w:tcPr>
          <w:p w14:paraId="16360678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1CD42511" w14:textId="77777777" w:rsidTr="00753105">
        <w:trPr>
          <w:jc w:val="center"/>
        </w:trPr>
        <w:tc>
          <w:tcPr>
            <w:tcW w:w="3964" w:type="dxa"/>
          </w:tcPr>
          <w:p w14:paraId="507AC80A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Details</w:t>
            </w:r>
          </w:p>
        </w:tc>
        <w:tc>
          <w:tcPr>
            <w:tcW w:w="6956" w:type="dxa"/>
          </w:tcPr>
          <w:p w14:paraId="1158F5A3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45F1452E" w14:textId="77777777" w:rsidTr="00753105">
        <w:trPr>
          <w:jc w:val="center"/>
        </w:trPr>
        <w:tc>
          <w:tcPr>
            <w:tcW w:w="3964" w:type="dxa"/>
          </w:tcPr>
          <w:p w14:paraId="119EAF28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6956" w:type="dxa"/>
          </w:tcPr>
          <w:p w14:paraId="0FB24AEE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3105" w14:paraId="0784E97C" w14:textId="77777777" w:rsidTr="00753105">
        <w:trPr>
          <w:jc w:val="center"/>
        </w:trPr>
        <w:tc>
          <w:tcPr>
            <w:tcW w:w="3964" w:type="dxa"/>
          </w:tcPr>
          <w:p w14:paraId="53F7E2CE" w14:textId="77777777" w:rsidR="00753105" w:rsidRDefault="00753105" w:rsidP="00590EA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f applicable, ISQua Membership Number:</w:t>
            </w:r>
          </w:p>
        </w:tc>
        <w:tc>
          <w:tcPr>
            <w:tcW w:w="6956" w:type="dxa"/>
          </w:tcPr>
          <w:p w14:paraId="67C4E4A8" w14:textId="77777777" w:rsidR="00753105" w:rsidRDefault="00753105" w:rsidP="00590EA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79BEB1A4" w14:textId="77777777" w:rsidTr="00031F2F">
        <w:trPr>
          <w:jc w:val="center"/>
        </w:trPr>
        <w:tc>
          <w:tcPr>
            <w:tcW w:w="10920" w:type="dxa"/>
            <w:gridSpan w:val="2"/>
            <w:shd w:val="clear" w:color="auto" w:fill="31849B" w:themeFill="accent5" w:themeFillShade="BF"/>
          </w:tcPr>
          <w:p w14:paraId="10FDF578" w14:textId="77777777" w:rsidR="00A21F50" w:rsidRDefault="00A21F50" w:rsidP="00590EA2">
            <w:pPr>
              <w:rPr>
                <w:rFonts w:ascii="Arial" w:hAnsi="Arial" w:cs="Arial"/>
                <w:sz w:val="20"/>
                <w:szCs w:val="20"/>
              </w:rPr>
            </w:pPr>
            <w:r w:rsidRPr="00A21F50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feree 2</w:t>
            </w:r>
          </w:p>
        </w:tc>
      </w:tr>
      <w:tr w:rsidR="00A21F50" w14:paraId="6C903014" w14:textId="77777777" w:rsidTr="00753105">
        <w:trPr>
          <w:jc w:val="center"/>
        </w:trPr>
        <w:tc>
          <w:tcPr>
            <w:tcW w:w="3964" w:type="dxa"/>
          </w:tcPr>
          <w:p w14:paraId="23B1D17F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956" w:type="dxa"/>
          </w:tcPr>
          <w:p w14:paraId="77BEC4C8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4BBF2858" w14:textId="77777777" w:rsidTr="00753105">
        <w:trPr>
          <w:jc w:val="center"/>
        </w:trPr>
        <w:tc>
          <w:tcPr>
            <w:tcW w:w="3964" w:type="dxa"/>
          </w:tcPr>
          <w:p w14:paraId="7291602E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cupation</w:t>
            </w:r>
          </w:p>
        </w:tc>
        <w:tc>
          <w:tcPr>
            <w:tcW w:w="6956" w:type="dxa"/>
          </w:tcPr>
          <w:p w14:paraId="4E23BAB9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4FDC1DD5" w14:textId="77777777" w:rsidTr="00753105">
        <w:trPr>
          <w:jc w:val="center"/>
        </w:trPr>
        <w:tc>
          <w:tcPr>
            <w:tcW w:w="3964" w:type="dxa"/>
          </w:tcPr>
          <w:p w14:paraId="7F7B8956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ationship to Candidate</w:t>
            </w:r>
          </w:p>
        </w:tc>
        <w:tc>
          <w:tcPr>
            <w:tcW w:w="6956" w:type="dxa"/>
          </w:tcPr>
          <w:p w14:paraId="4150B27C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59B0BD6A" w14:textId="77777777" w:rsidTr="00753105">
        <w:trPr>
          <w:jc w:val="center"/>
        </w:trPr>
        <w:tc>
          <w:tcPr>
            <w:tcW w:w="3964" w:type="dxa"/>
          </w:tcPr>
          <w:p w14:paraId="4A71459A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Details</w:t>
            </w:r>
          </w:p>
        </w:tc>
        <w:tc>
          <w:tcPr>
            <w:tcW w:w="6956" w:type="dxa"/>
          </w:tcPr>
          <w:p w14:paraId="7687FAE3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1F50" w14:paraId="365F448A" w14:textId="77777777" w:rsidTr="00753105">
        <w:trPr>
          <w:jc w:val="center"/>
        </w:trPr>
        <w:tc>
          <w:tcPr>
            <w:tcW w:w="3964" w:type="dxa"/>
          </w:tcPr>
          <w:p w14:paraId="6C5F7B86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6956" w:type="dxa"/>
          </w:tcPr>
          <w:p w14:paraId="2612B2BA" w14:textId="77777777" w:rsidR="00A21F50" w:rsidRDefault="00A21F50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53105" w14:paraId="786E212F" w14:textId="77777777" w:rsidTr="00753105">
        <w:trPr>
          <w:jc w:val="center"/>
        </w:trPr>
        <w:tc>
          <w:tcPr>
            <w:tcW w:w="3964" w:type="dxa"/>
          </w:tcPr>
          <w:p w14:paraId="7FD53A18" w14:textId="77777777" w:rsidR="00753105" w:rsidRDefault="00753105" w:rsidP="00A21F50">
            <w:pPr>
              <w:rPr>
                <w:rFonts w:ascii="Arial" w:hAnsi="Arial" w:cs="Arial"/>
                <w:sz w:val="20"/>
                <w:szCs w:val="20"/>
              </w:rPr>
            </w:pPr>
            <w:r w:rsidRPr="00753105">
              <w:rPr>
                <w:rFonts w:ascii="Arial" w:hAnsi="Arial" w:cs="Arial"/>
                <w:sz w:val="20"/>
                <w:szCs w:val="20"/>
              </w:rPr>
              <w:t>If</w:t>
            </w:r>
            <w:r>
              <w:rPr>
                <w:rFonts w:ascii="Arial" w:hAnsi="Arial" w:cs="Arial"/>
                <w:sz w:val="20"/>
                <w:szCs w:val="20"/>
              </w:rPr>
              <w:t xml:space="preserve"> applicable, ISQua Membership Number:</w:t>
            </w:r>
          </w:p>
        </w:tc>
        <w:tc>
          <w:tcPr>
            <w:tcW w:w="6956" w:type="dxa"/>
          </w:tcPr>
          <w:p w14:paraId="3222B45D" w14:textId="77777777" w:rsidR="00753105" w:rsidRDefault="00753105" w:rsidP="00A21F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110141" w14:textId="6169C09A" w:rsidR="00FA0714" w:rsidRDefault="00FA0714" w:rsidP="00590EA2">
      <w:pPr>
        <w:rPr>
          <w:rFonts w:ascii="Arial" w:hAnsi="Arial" w:cs="Arial"/>
          <w:sz w:val="20"/>
          <w:szCs w:val="20"/>
        </w:rPr>
      </w:pPr>
    </w:p>
    <w:p w14:paraId="310EB14F" w14:textId="77777777" w:rsidR="00FA0714" w:rsidRDefault="00FA0714" w:rsidP="00590EA2">
      <w:pPr>
        <w:rPr>
          <w:rFonts w:ascii="Arial" w:hAnsi="Arial" w:cs="Arial"/>
          <w:sz w:val="20"/>
          <w:szCs w:val="20"/>
        </w:rPr>
      </w:pPr>
    </w:p>
    <w:p w14:paraId="5852E33B" w14:textId="31B7CB4A" w:rsidR="00031F2F" w:rsidRDefault="00B6323F" w:rsidP="00B6323F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A62E9F">
        <w:rPr>
          <w:rFonts w:ascii="Arial" w:hAnsi="Arial" w:cs="Arial"/>
          <w:b/>
          <w:sz w:val="20"/>
          <w:szCs w:val="20"/>
        </w:rPr>
        <w:t xml:space="preserve">Please </w:t>
      </w:r>
      <w:r>
        <w:rPr>
          <w:rFonts w:ascii="Arial" w:hAnsi="Arial" w:cs="Arial"/>
          <w:b/>
          <w:sz w:val="20"/>
          <w:szCs w:val="20"/>
        </w:rPr>
        <w:t>submit</w:t>
      </w:r>
      <w:r w:rsidRPr="00A62E9F">
        <w:rPr>
          <w:rFonts w:ascii="Arial" w:hAnsi="Arial" w:cs="Arial"/>
          <w:b/>
          <w:sz w:val="20"/>
          <w:szCs w:val="20"/>
        </w:rPr>
        <w:t xml:space="preserve"> this</w:t>
      </w:r>
      <w:r>
        <w:rPr>
          <w:rFonts w:ascii="Arial" w:hAnsi="Arial" w:cs="Arial"/>
          <w:b/>
          <w:sz w:val="20"/>
          <w:szCs w:val="20"/>
        </w:rPr>
        <w:t xml:space="preserve"> completed</w:t>
      </w:r>
      <w:r w:rsidRPr="00A62E9F">
        <w:rPr>
          <w:rFonts w:ascii="Arial" w:hAnsi="Arial" w:cs="Arial"/>
          <w:b/>
          <w:sz w:val="20"/>
          <w:szCs w:val="20"/>
        </w:rPr>
        <w:t xml:space="preserve"> application form and all the required documentation to Caitríona </w:t>
      </w:r>
      <w:r>
        <w:rPr>
          <w:rFonts w:ascii="Arial" w:hAnsi="Arial" w:cs="Arial"/>
          <w:b/>
          <w:sz w:val="20"/>
          <w:szCs w:val="20"/>
        </w:rPr>
        <w:t>Curran</w:t>
      </w:r>
      <w:r w:rsidRPr="00A62E9F">
        <w:rPr>
          <w:rFonts w:ascii="Arial" w:hAnsi="Arial" w:cs="Arial"/>
          <w:b/>
          <w:sz w:val="20"/>
          <w:szCs w:val="20"/>
        </w:rPr>
        <w:t xml:space="preserve"> (</w:t>
      </w:r>
      <w:hyperlink r:id="rId13" w:history="1">
        <w:r w:rsidRPr="00A62E9F">
          <w:rPr>
            <w:rStyle w:val="Hyperlink"/>
            <w:rFonts w:ascii="Arial" w:hAnsi="Arial" w:cs="Arial"/>
            <w:b/>
            <w:sz w:val="20"/>
            <w:szCs w:val="20"/>
            <w:u w:val="none"/>
          </w:rPr>
          <w:t>ccurran@isqua.org</w:t>
        </w:r>
      </w:hyperlink>
      <w:r w:rsidRPr="00A62E9F">
        <w:rPr>
          <w:rFonts w:ascii="Arial" w:hAnsi="Arial" w:cs="Arial"/>
          <w:b/>
          <w:sz w:val="20"/>
          <w:szCs w:val="20"/>
        </w:rPr>
        <w:t xml:space="preserve">) no later than </w:t>
      </w:r>
      <w:r>
        <w:rPr>
          <w:rFonts w:ascii="Arial" w:hAnsi="Arial" w:cs="Arial"/>
          <w:b/>
          <w:sz w:val="20"/>
          <w:szCs w:val="20"/>
        </w:rPr>
        <w:t>Friday 6</w:t>
      </w:r>
      <w:r w:rsidRPr="00133028">
        <w:rPr>
          <w:rFonts w:ascii="Arial" w:hAnsi="Arial" w:cs="Arial"/>
          <w:b/>
          <w:sz w:val="20"/>
          <w:szCs w:val="20"/>
          <w:vertAlign w:val="superscript"/>
        </w:rPr>
        <w:t>th</w:t>
      </w:r>
      <w:r>
        <w:rPr>
          <w:rFonts w:ascii="Arial" w:hAnsi="Arial" w:cs="Arial"/>
          <w:b/>
          <w:sz w:val="20"/>
          <w:szCs w:val="20"/>
        </w:rPr>
        <w:t xml:space="preserve"> March 2020</w:t>
      </w:r>
    </w:p>
    <w:p w14:paraId="72FEAA8D" w14:textId="77777777" w:rsidR="00B6323F" w:rsidRDefault="00B6323F" w:rsidP="00B6323F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</w:p>
    <w:p w14:paraId="380C2B89" w14:textId="77777777" w:rsidR="00FA0714" w:rsidRDefault="00FA0714" w:rsidP="00FA0714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</w:p>
    <w:p w14:paraId="7EE42A5E" w14:textId="77777777" w:rsidR="00490480" w:rsidRDefault="00490480" w:rsidP="00590EA2">
      <w:pPr>
        <w:rPr>
          <w:rFonts w:ascii="Arial" w:hAnsi="Arial" w:cs="Arial"/>
          <w:sz w:val="20"/>
          <w:szCs w:val="20"/>
        </w:rPr>
      </w:pPr>
    </w:p>
    <w:p w14:paraId="123A537C" w14:textId="148345CB" w:rsidR="00A21F50" w:rsidRDefault="00A21F50" w:rsidP="00590EA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s</w:t>
      </w:r>
      <w:r w:rsidR="0009463C">
        <w:rPr>
          <w:rFonts w:ascii="Arial" w:hAnsi="Arial" w:cs="Arial"/>
          <w:sz w:val="20"/>
          <w:szCs w:val="20"/>
        </w:rPr>
        <w:t>hortlisted</w:t>
      </w:r>
      <w:r>
        <w:rPr>
          <w:rFonts w:ascii="Arial" w:hAnsi="Arial" w:cs="Arial"/>
          <w:sz w:val="20"/>
          <w:szCs w:val="20"/>
        </w:rPr>
        <w:t xml:space="preserve">, ISQua have my permission to contact my referees                                                    </w:t>
      </w:r>
      <w:r>
        <w:rPr>
          <w:rFonts w:ascii="Arial" w:hAnsi="Arial" w:cs="Arial"/>
          <w:b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24"/>
              <w:default w:val="0"/>
            </w:checkBox>
          </w:ffData>
        </w:fldChar>
      </w:r>
      <w:r>
        <w:rPr>
          <w:rFonts w:ascii="Arial" w:hAnsi="Arial" w:cs="Arial"/>
          <w:b/>
          <w:sz w:val="20"/>
          <w:szCs w:val="20"/>
        </w:rPr>
        <w:instrText xml:space="preserve"> FORMCHECKBOX </w:instrText>
      </w:r>
      <w:r w:rsidR="00F64E19">
        <w:rPr>
          <w:rFonts w:ascii="Arial" w:hAnsi="Arial" w:cs="Arial"/>
          <w:b/>
          <w:sz w:val="20"/>
          <w:szCs w:val="20"/>
        </w:rPr>
      </w:r>
      <w:r w:rsidR="00F64E19">
        <w:rPr>
          <w:rFonts w:ascii="Arial" w:hAnsi="Arial" w:cs="Arial"/>
          <w:b/>
          <w:sz w:val="20"/>
          <w:szCs w:val="20"/>
        </w:rPr>
        <w:fldChar w:fldCharType="separate"/>
      </w:r>
      <w:r>
        <w:rPr>
          <w:rFonts w:ascii="Arial" w:hAnsi="Arial" w:cs="Arial"/>
          <w:b/>
          <w:sz w:val="20"/>
          <w:szCs w:val="20"/>
        </w:rPr>
        <w:fldChar w:fldCharType="end"/>
      </w:r>
    </w:p>
    <w:p w14:paraId="56B1BBF5" w14:textId="77777777" w:rsidR="0086142B" w:rsidRDefault="0086142B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4A9884E2" w14:textId="1B077DAF" w:rsidR="00A3292B" w:rsidRDefault="0086142B" w:rsidP="00BA5545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</w:t>
      </w:r>
      <w:r w:rsidR="00A21F50">
        <w:rPr>
          <w:rFonts w:ascii="Arial" w:hAnsi="Arial" w:cs="Arial"/>
          <w:sz w:val="20"/>
          <w:szCs w:val="20"/>
        </w:rPr>
        <w:t xml:space="preserve">confirm that the information on this application is true and correct to the best of my knowledge </w:t>
      </w:r>
      <w:r w:rsidR="00A21F50" w:rsidRPr="00A21F50">
        <w:rPr>
          <w:rFonts w:ascii="Arial" w:hAnsi="Arial" w:cs="Arial"/>
          <w:b/>
          <w:sz w:val="20"/>
          <w:szCs w:val="20"/>
        </w:rPr>
        <w:t xml:space="preserve"> </w:t>
      </w:r>
      <w:r w:rsidR="00A21F50">
        <w:rPr>
          <w:rFonts w:ascii="Arial" w:hAnsi="Arial" w:cs="Arial"/>
          <w:b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24"/>
              <w:default w:val="0"/>
            </w:checkBox>
          </w:ffData>
        </w:fldChar>
      </w:r>
      <w:r w:rsidR="00A21F50">
        <w:rPr>
          <w:rFonts w:ascii="Arial" w:hAnsi="Arial" w:cs="Arial"/>
          <w:b/>
          <w:sz w:val="20"/>
          <w:szCs w:val="20"/>
        </w:rPr>
        <w:instrText xml:space="preserve"> FORMCHECKBOX </w:instrText>
      </w:r>
      <w:r w:rsidR="00F64E19">
        <w:rPr>
          <w:rFonts w:ascii="Arial" w:hAnsi="Arial" w:cs="Arial"/>
          <w:b/>
          <w:sz w:val="20"/>
          <w:szCs w:val="20"/>
        </w:rPr>
      </w:r>
      <w:r w:rsidR="00F64E19">
        <w:rPr>
          <w:rFonts w:ascii="Arial" w:hAnsi="Arial" w:cs="Arial"/>
          <w:b/>
          <w:sz w:val="20"/>
          <w:szCs w:val="20"/>
        </w:rPr>
        <w:fldChar w:fldCharType="separate"/>
      </w:r>
      <w:r w:rsidR="00A21F50">
        <w:rPr>
          <w:rFonts w:ascii="Arial" w:hAnsi="Arial" w:cs="Arial"/>
          <w:b/>
          <w:sz w:val="20"/>
          <w:szCs w:val="20"/>
        </w:rPr>
        <w:fldChar w:fldCharType="end"/>
      </w:r>
    </w:p>
    <w:p w14:paraId="08FF4DDA" w14:textId="77777777" w:rsidR="00FA0714" w:rsidRPr="004A5FE2" w:rsidRDefault="00FA0714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1161AFE8" w14:textId="77777777" w:rsidR="00590EA2" w:rsidRPr="004A5FE2" w:rsidRDefault="00590EA2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6BA61984" w14:textId="77777777" w:rsidR="00590EA2" w:rsidRDefault="00A21F50" w:rsidP="00BA5545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>Signed</w:t>
      </w:r>
      <w:r w:rsidR="00A3292B">
        <w:rPr>
          <w:rFonts w:ascii="Arial" w:hAnsi="Arial" w:cs="Arial"/>
          <w:b/>
          <w:sz w:val="20"/>
          <w:szCs w:val="20"/>
        </w:rPr>
        <w:t xml:space="preserve"> (Third-Party)</w:t>
      </w:r>
      <w:r w:rsidRPr="00A21F50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_____________________________</w:t>
      </w:r>
    </w:p>
    <w:p w14:paraId="5E2DCCAB" w14:textId="77777777" w:rsidR="00A21F50" w:rsidRDefault="00A21F50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1E11B5BB" w14:textId="77777777" w:rsidR="00A21F50" w:rsidRPr="004A5FE2" w:rsidRDefault="00A21F50" w:rsidP="00BA5545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 xml:space="preserve">PRINT </w:t>
      </w:r>
      <w:proofErr w:type="gramStart"/>
      <w:r w:rsidRPr="00A21F50">
        <w:rPr>
          <w:rFonts w:ascii="Arial" w:hAnsi="Arial" w:cs="Arial"/>
          <w:b/>
          <w:sz w:val="20"/>
          <w:szCs w:val="20"/>
        </w:rPr>
        <w:t>NAME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________</w:t>
      </w:r>
    </w:p>
    <w:p w14:paraId="28759935" w14:textId="77777777" w:rsidR="00590EA2" w:rsidRPr="004A5FE2" w:rsidRDefault="00590EA2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42834AAA" w14:textId="77777777" w:rsidR="00476D95" w:rsidRDefault="00A21F50" w:rsidP="00BA5545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 xml:space="preserve"> ___/___/_____</w:t>
      </w:r>
    </w:p>
    <w:p w14:paraId="6A574213" w14:textId="77777777" w:rsidR="00A3292B" w:rsidRDefault="00A3292B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308ECEC3" w14:textId="77777777" w:rsidR="00A3292B" w:rsidRDefault="00A3292B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719ECBFB" w14:textId="77777777" w:rsidR="00A3292B" w:rsidRDefault="00A3292B" w:rsidP="00BA5545">
      <w:pPr>
        <w:spacing w:line="276" w:lineRule="auto"/>
        <w:rPr>
          <w:rFonts w:ascii="Arial" w:hAnsi="Arial" w:cs="Arial"/>
          <w:sz w:val="20"/>
          <w:szCs w:val="20"/>
        </w:rPr>
      </w:pPr>
    </w:p>
    <w:p w14:paraId="74043E69" w14:textId="77777777" w:rsidR="00A3292B" w:rsidRDefault="00A3292B" w:rsidP="00A3292B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>Signed</w:t>
      </w:r>
      <w:r>
        <w:rPr>
          <w:rFonts w:ascii="Arial" w:hAnsi="Arial" w:cs="Arial"/>
          <w:b/>
          <w:sz w:val="20"/>
          <w:szCs w:val="20"/>
        </w:rPr>
        <w:t xml:space="preserve"> (Nominee)</w:t>
      </w:r>
      <w:r w:rsidRPr="00A21F50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_____________________________</w:t>
      </w:r>
    </w:p>
    <w:p w14:paraId="61DB4771" w14:textId="77777777" w:rsidR="00A3292B" w:rsidRDefault="00A3292B" w:rsidP="00A3292B">
      <w:pPr>
        <w:spacing w:line="276" w:lineRule="auto"/>
        <w:rPr>
          <w:rFonts w:ascii="Arial" w:hAnsi="Arial" w:cs="Arial"/>
          <w:sz w:val="20"/>
          <w:szCs w:val="20"/>
        </w:rPr>
      </w:pPr>
    </w:p>
    <w:p w14:paraId="34509949" w14:textId="77777777" w:rsidR="00A3292B" w:rsidRPr="004A5FE2" w:rsidRDefault="00A3292B" w:rsidP="00A3292B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 xml:space="preserve">PRINT </w:t>
      </w:r>
      <w:proofErr w:type="gramStart"/>
      <w:r w:rsidRPr="00A21F50">
        <w:rPr>
          <w:rFonts w:ascii="Arial" w:hAnsi="Arial" w:cs="Arial"/>
          <w:b/>
          <w:sz w:val="20"/>
          <w:szCs w:val="20"/>
        </w:rPr>
        <w:t>NAME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________</w:t>
      </w:r>
    </w:p>
    <w:p w14:paraId="13155A31" w14:textId="77777777" w:rsidR="00A3292B" w:rsidRPr="004A5FE2" w:rsidRDefault="00A3292B" w:rsidP="00A3292B">
      <w:pPr>
        <w:spacing w:line="276" w:lineRule="auto"/>
        <w:rPr>
          <w:rFonts w:ascii="Arial" w:hAnsi="Arial" w:cs="Arial"/>
          <w:sz w:val="20"/>
          <w:szCs w:val="20"/>
        </w:rPr>
      </w:pPr>
    </w:p>
    <w:p w14:paraId="77995AB7" w14:textId="77777777" w:rsidR="008D282A" w:rsidRDefault="00A3292B" w:rsidP="008D282A">
      <w:pPr>
        <w:spacing w:line="276" w:lineRule="auto"/>
        <w:rPr>
          <w:rFonts w:ascii="Arial" w:hAnsi="Arial" w:cs="Arial"/>
          <w:sz w:val="20"/>
          <w:szCs w:val="20"/>
        </w:rPr>
      </w:pPr>
      <w:r w:rsidRPr="00A21F50">
        <w:rPr>
          <w:rFonts w:ascii="Arial" w:hAnsi="Arial" w:cs="Arial"/>
          <w:b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 xml:space="preserve"> ___/___/_____</w:t>
      </w:r>
    </w:p>
    <w:p w14:paraId="54594A1B" w14:textId="77777777" w:rsidR="008D282A" w:rsidRDefault="008D282A" w:rsidP="008D282A">
      <w:pPr>
        <w:spacing w:line="276" w:lineRule="auto"/>
        <w:rPr>
          <w:rFonts w:ascii="Arial" w:hAnsi="Arial" w:cs="Arial"/>
          <w:sz w:val="14"/>
          <w:szCs w:val="14"/>
        </w:rPr>
      </w:pPr>
    </w:p>
    <w:p w14:paraId="4AF1225A" w14:textId="69EB03B1" w:rsidR="008D282A" w:rsidRPr="004A5FE2" w:rsidRDefault="008D282A" w:rsidP="00BA5545">
      <w:pPr>
        <w:spacing w:line="276" w:lineRule="auto"/>
        <w:rPr>
          <w:rFonts w:ascii="Arial" w:hAnsi="Arial" w:cs="Arial"/>
          <w:sz w:val="20"/>
          <w:szCs w:val="20"/>
        </w:rPr>
      </w:pPr>
      <w:r w:rsidRPr="00133028">
        <w:rPr>
          <w:rFonts w:ascii="Arial" w:hAnsi="Arial" w:cs="Arial"/>
          <w:sz w:val="14"/>
          <w:szCs w:val="14"/>
        </w:rPr>
        <w:t xml:space="preserve">Please note: all information supplied by you will be kept in the strictest confidence. ISQua is compliant with current GDPR regulations. Please see our </w:t>
      </w:r>
      <w:hyperlink r:id="rId14" w:history="1">
        <w:r w:rsidRPr="00E942EE">
          <w:rPr>
            <w:rStyle w:val="Hyperlink"/>
            <w:rFonts w:ascii="Arial" w:hAnsi="Arial" w:cs="Arial"/>
            <w:sz w:val="14"/>
            <w:szCs w:val="14"/>
          </w:rPr>
          <w:t>privacy statement</w:t>
        </w:r>
      </w:hyperlink>
      <w:r w:rsidRPr="00133028">
        <w:rPr>
          <w:rFonts w:ascii="Arial" w:hAnsi="Arial" w:cs="Arial"/>
          <w:sz w:val="14"/>
          <w:szCs w:val="14"/>
        </w:rPr>
        <w:t xml:space="preserve"> for more information.</w:t>
      </w:r>
    </w:p>
    <w:sectPr w:rsidR="008D282A" w:rsidRPr="004A5FE2" w:rsidSect="00B4774C">
      <w:headerReference w:type="default" r:id="rId15"/>
      <w:footerReference w:type="default" r:id="rId16"/>
      <w:pgSz w:w="12240" w:h="15840"/>
      <w:pgMar w:top="720" w:right="720" w:bottom="720" w:left="720" w:header="227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4CFFA" w14:textId="77777777" w:rsidR="00F64E19" w:rsidRDefault="00F64E19" w:rsidP="0037395A">
      <w:r>
        <w:separator/>
      </w:r>
    </w:p>
  </w:endnote>
  <w:endnote w:type="continuationSeparator" w:id="0">
    <w:p w14:paraId="4D269AF5" w14:textId="77777777" w:rsidR="00F64E19" w:rsidRDefault="00F64E19" w:rsidP="00373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E0D51" w14:textId="2EA31B8E" w:rsidR="00141082" w:rsidRPr="00074E8E" w:rsidRDefault="00141082">
    <w:pPr>
      <w:pStyle w:val="Footer"/>
      <w:jc w:val="right"/>
      <w:rPr>
        <w:rFonts w:ascii="Arial" w:hAnsi="Arial" w:cs="Arial"/>
        <w:sz w:val="18"/>
      </w:rPr>
    </w:pPr>
    <w:r w:rsidRPr="00074E8E">
      <w:rPr>
        <w:rFonts w:ascii="Arial" w:hAnsi="Arial" w:cs="Arial"/>
        <w:sz w:val="18"/>
      </w:rPr>
      <w:t xml:space="preserve">Page </w:t>
    </w:r>
    <w:r w:rsidRPr="00074E8E">
      <w:rPr>
        <w:rFonts w:ascii="Arial" w:hAnsi="Arial" w:cs="Arial"/>
        <w:b/>
        <w:bCs/>
        <w:sz w:val="18"/>
      </w:rPr>
      <w:fldChar w:fldCharType="begin"/>
    </w:r>
    <w:r w:rsidRPr="00074E8E">
      <w:rPr>
        <w:rFonts w:ascii="Arial" w:hAnsi="Arial" w:cs="Arial"/>
        <w:b/>
        <w:bCs/>
        <w:sz w:val="18"/>
      </w:rPr>
      <w:instrText xml:space="preserve"> PAGE </w:instrText>
    </w:r>
    <w:r w:rsidRPr="00074E8E">
      <w:rPr>
        <w:rFonts w:ascii="Arial" w:hAnsi="Arial" w:cs="Arial"/>
        <w:b/>
        <w:bCs/>
        <w:sz w:val="18"/>
      </w:rPr>
      <w:fldChar w:fldCharType="separate"/>
    </w:r>
    <w:r w:rsidR="0075000D">
      <w:rPr>
        <w:rFonts w:ascii="Arial" w:hAnsi="Arial" w:cs="Arial"/>
        <w:b/>
        <w:bCs/>
        <w:noProof/>
        <w:sz w:val="18"/>
      </w:rPr>
      <w:t>4</w:t>
    </w:r>
    <w:r w:rsidRPr="00074E8E">
      <w:rPr>
        <w:rFonts w:ascii="Arial" w:hAnsi="Arial" w:cs="Arial"/>
        <w:b/>
        <w:bCs/>
        <w:sz w:val="18"/>
      </w:rPr>
      <w:fldChar w:fldCharType="end"/>
    </w:r>
    <w:r w:rsidRPr="00074E8E">
      <w:rPr>
        <w:rFonts w:ascii="Arial" w:hAnsi="Arial" w:cs="Arial"/>
        <w:sz w:val="18"/>
      </w:rPr>
      <w:t xml:space="preserve"> of </w:t>
    </w:r>
    <w:r w:rsidRPr="00074E8E">
      <w:rPr>
        <w:rFonts w:ascii="Arial" w:hAnsi="Arial" w:cs="Arial"/>
        <w:b/>
        <w:bCs/>
        <w:sz w:val="18"/>
      </w:rPr>
      <w:fldChar w:fldCharType="begin"/>
    </w:r>
    <w:r w:rsidRPr="00074E8E">
      <w:rPr>
        <w:rFonts w:ascii="Arial" w:hAnsi="Arial" w:cs="Arial"/>
        <w:b/>
        <w:bCs/>
        <w:sz w:val="18"/>
      </w:rPr>
      <w:instrText xml:space="preserve"> NUMPAGES  </w:instrText>
    </w:r>
    <w:r w:rsidRPr="00074E8E">
      <w:rPr>
        <w:rFonts w:ascii="Arial" w:hAnsi="Arial" w:cs="Arial"/>
        <w:b/>
        <w:bCs/>
        <w:sz w:val="18"/>
      </w:rPr>
      <w:fldChar w:fldCharType="separate"/>
    </w:r>
    <w:r w:rsidR="0075000D">
      <w:rPr>
        <w:rFonts w:ascii="Arial" w:hAnsi="Arial" w:cs="Arial"/>
        <w:b/>
        <w:bCs/>
        <w:noProof/>
        <w:sz w:val="18"/>
      </w:rPr>
      <w:t>4</w:t>
    </w:r>
    <w:r w:rsidRPr="00074E8E">
      <w:rPr>
        <w:rFonts w:ascii="Arial" w:hAnsi="Arial" w:cs="Arial"/>
        <w:b/>
        <w:bCs/>
        <w:sz w:val="18"/>
      </w:rPr>
      <w:fldChar w:fldCharType="end"/>
    </w:r>
  </w:p>
  <w:p w14:paraId="0E719C0B" w14:textId="77777777" w:rsidR="00141082" w:rsidRDefault="00141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1038F" w14:textId="77777777" w:rsidR="00F64E19" w:rsidRDefault="00F64E19" w:rsidP="0037395A">
      <w:r>
        <w:separator/>
      </w:r>
    </w:p>
  </w:footnote>
  <w:footnote w:type="continuationSeparator" w:id="0">
    <w:p w14:paraId="2383CC1D" w14:textId="77777777" w:rsidR="00F64E19" w:rsidRDefault="00F64E19" w:rsidP="003739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B2059" w14:textId="6FFF5A08" w:rsidR="00141082" w:rsidRDefault="00B6323F" w:rsidP="00EE530E">
    <w:pPr>
      <w:pStyle w:val="Header"/>
      <w:jc w:val="both"/>
    </w:pPr>
    <w:r w:rsidRPr="00B6323F">
      <w:rPr>
        <w:noProof/>
      </w:rPr>
      <w:drawing>
        <wp:inline distT="0" distB="0" distL="0" distR="0" wp14:anchorId="322DE110" wp14:editId="68644F93">
          <wp:extent cx="652223" cy="3429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6354" cy="345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41082">
      <w:rPr>
        <w:noProof/>
        <w:lang w:val="en-IE" w:eastAsia="en-IE"/>
      </w:rPr>
      <w:tab/>
    </w:r>
    <w:r w:rsidR="00141082">
      <w:rPr>
        <w:noProof/>
        <w:lang w:val="en-IE" w:eastAsia="en-I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47992"/>
    <w:multiLevelType w:val="hybridMultilevel"/>
    <w:tmpl w:val="65F0FDCE"/>
    <w:lvl w:ilvl="0" w:tplc="CC988BC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44598"/>
    <w:multiLevelType w:val="hybridMultilevel"/>
    <w:tmpl w:val="487E7F9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86406"/>
    <w:multiLevelType w:val="hybridMultilevel"/>
    <w:tmpl w:val="1144BBE0"/>
    <w:lvl w:ilvl="0" w:tplc="CC988BC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47336"/>
    <w:multiLevelType w:val="hybridMultilevel"/>
    <w:tmpl w:val="DFBCA9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8659E"/>
    <w:multiLevelType w:val="hybridMultilevel"/>
    <w:tmpl w:val="09F8A846"/>
    <w:lvl w:ilvl="0" w:tplc="09985624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A1D7A"/>
    <w:multiLevelType w:val="hybridMultilevel"/>
    <w:tmpl w:val="276838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D43FB"/>
    <w:multiLevelType w:val="hybridMultilevel"/>
    <w:tmpl w:val="7CB6F4B6"/>
    <w:lvl w:ilvl="0" w:tplc="1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B5012F"/>
    <w:multiLevelType w:val="hybridMultilevel"/>
    <w:tmpl w:val="FBA238B2"/>
    <w:lvl w:ilvl="0" w:tplc="C8842CCE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5D386DA7"/>
    <w:multiLevelType w:val="hybridMultilevel"/>
    <w:tmpl w:val="F64C64B4"/>
    <w:lvl w:ilvl="0" w:tplc="CC988BC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831CF"/>
    <w:multiLevelType w:val="hybridMultilevel"/>
    <w:tmpl w:val="67024F68"/>
    <w:lvl w:ilvl="0" w:tplc="CC988BC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A330BF"/>
    <w:multiLevelType w:val="hybridMultilevel"/>
    <w:tmpl w:val="722096E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947A8"/>
    <w:multiLevelType w:val="hybridMultilevel"/>
    <w:tmpl w:val="54E41CE4"/>
    <w:lvl w:ilvl="0" w:tplc="071C27AC">
      <w:start w:val="1"/>
      <w:numFmt w:val="bullet"/>
      <w:pStyle w:val="Bullet4Questions"/>
      <w:lvlText w:val=""/>
      <w:lvlJc w:val="left"/>
      <w:pPr>
        <w:tabs>
          <w:tab w:val="num" w:pos="-6"/>
        </w:tabs>
        <w:ind w:left="351" w:hanging="351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54534D"/>
    <w:multiLevelType w:val="hybridMultilevel"/>
    <w:tmpl w:val="CB66B90C"/>
    <w:lvl w:ilvl="0" w:tplc="CC988BC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22B21"/>
    <w:multiLevelType w:val="hybridMultilevel"/>
    <w:tmpl w:val="A46415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3"/>
  </w:num>
  <w:num w:numId="6">
    <w:abstractNumId w:val="1"/>
  </w:num>
  <w:num w:numId="7">
    <w:abstractNumId w:val="9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10"/>
  </w:num>
  <w:num w:numId="13">
    <w:abstractNumId w:val="8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o:colormru v:ext="edit" colors="#56c5d0,#336c8c,#faa61a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G1NLU0MjE1NjZV0lEKTi0uzszPAykwrAUAyhNIvSwAAAA="/>
  </w:docVars>
  <w:rsids>
    <w:rsidRoot w:val="00590EA2"/>
    <w:rsid w:val="00003319"/>
    <w:rsid w:val="00020EC8"/>
    <w:rsid w:val="00031F2F"/>
    <w:rsid w:val="00035F33"/>
    <w:rsid w:val="00055756"/>
    <w:rsid w:val="00074E8E"/>
    <w:rsid w:val="00075A42"/>
    <w:rsid w:val="0009463C"/>
    <w:rsid w:val="000D383C"/>
    <w:rsid w:val="000D42E2"/>
    <w:rsid w:val="00105BDA"/>
    <w:rsid w:val="001124C9"/>
    <w:rsid w:val="0011353E"/>
    <w:rsid w:val="00120970"/>
    <w:rsid w:val="001245D2"/>
    <w:rsid w:val="001268D4"/>
    <w:rsid w:val="00135B34"/>
    <w:rsid w:val="00141082"/>
    <w:rsid w:val="001459B4"/>
    <w:rsid w:val="00147144"/>
    <w:rsid w:val="0014741C"/>
    <w:rsid w:val="0016447F"/>
    <w:rsid w:val="0018604C"/>
    <w:rsid w:val="001A0B18"/>
    <w:rsid w:val="001B25B2"/>
    <w:rsid w:val="001C22F8"/>
    <w:rsid w:val="001D3C3B"/>
    <w:rsid w:val="001D4D4A"/>
    <w:rsid w:val="001D6889"/>
    <w:rsid w:val="001F2B53"/>
    <w:rsid w:val="00210458"/>
    <w:rsid w:val="00212EB3"/>
    <w:rsid w:val="002826E7"/>
    <w:rsid w:val="00286B1A"/>
    <w:rsid w:val="002B2828"/>
    <w:rsid w:val="002B4E92"/>
    <w:rsid w:val="002C03C8"/>
    <w:rsid w:val="002C3885"/>
    <w:rsid w:val="002D0C86"/>
    <w:rsid w:val="002E1F5F"/>
    <w:rsid w:val="00310984"/>
    <w:rsid w:val="00336E1D"/>
    <w:rsid w:val="0035285E"/>
    <w:rsid w:val="0037395A"/>
    <w:rsid w:val="003A3329"/>
    <w:rsid w:val="003B7C36"/>
    <w:rsid w:val="003E418C"/>
    <w:rsid w:val="003E6EE6"/>
    <w:rsid w:val="003F0540"/>
    <w:rsid w:val="00401062"/>
    <w:rsid w:val="00424F59"/>
    <w:rsid w:val="00437780"/>
    <w:rsid w:val="0044017F"/>
    <w:rsid w:val="0046573F"/>
    <w:rsid w:val="00476D95"/>
    <w:rsid w:val="004853C7"/>
    <w:rsid w:val="00490480"/>
    <w:rsid w:val="004A5FE2"/>
    <w:rsid w:val="004C2A0C"/>
    <w:rsid w:val="004C49A4"/>
    <w:rsid w:val="004F147E"/>
    <w:rsid w:val="00502FD0"/>
    <w:rsid w:val="00503857"/>
    <w:rsid w:val="00534CF3"/>
    <w:rsid w:val="00564C8C"/>
    <w:rsid w:val="00566421"/>
    <w:rsid w:val="005734C2"/>
    <w:rsid w:val="00590EA2"/>
    <w:rsid w:val="005C5879"/>
    <w:rsid w:val="006156D7"/>
    <w:rsid w:val="00650423"/>
    <w:rsid w:val="00665D92"/>
    <w:rsid w:val="0067345E"/>
    <w:rsid w:val="006A4189"/>
    <w:rsid w:val="006A5116"/>
    <w:rsid w:val="006A69FE"/>
    <w:rsid w:val="006D3DF0"/>
    <w:rsid w:val="006E0BAC"/>
    <w:rsid w:val="006F2CB3"/>
    <w:rsid w:val="006F69B4"/>
    <w:rsid w:val="00701FE8"/>
    <w:rsid w:val="00715BB8"/>
    <w:rsid w:val="0075000D"/>
    <w:rsid w:val="00753105"/>
    <w:rsid w:val="00762790"/>
    <w:rsid w:val="00772BF9"/>
    <w:rsid w:val="007A4A39"/>
    <w:rsid w:val="007B03B7"/>
    <w:rsid w:val="007B6960"/>
    <w:rsid w:val="007B6A71"/>
    <w:rsid w:val="007F4DB1"/>
    <w:rsid w:val="008041C7"/>
    <w:rsid w:val="00823446"/>
    <w:rsid w:val="0086142B"/>
    <w:rsid w:val="008975E8"/>
    <w:rsid w:val="008B3911"/>
    <w:rsid w:val="008B61AA"/>
    <w:rsid w:val="008C170A"/>
    <w:rsid w:val="008D282A"/>
    <w:rsid w:val="008E7F12"/>
    <w:rsid w:val="009019B7"/>
    <w:rsid w:val="00913749"/>
    <w:rsid w:val="009441E1"/>
    <w:rsid w:val="00951008"/>
    <w:rsid w:val="009520D8"/>
    <w:rsid w:val="009747AF"/>
    <w:rsid w:val="009933C5"/>
    <w:rsid w:val="0099675F"/>
    <w:rsid w:val="009B7D4D"/>
    <w:rsid w:val="009C4C1A"/>
    <w:rsid w:val="009D15F8"/>
    <w:rsid w:val="009E4B69"/>
    <w:rsid w:val="00A21F50"/>
    <w:rsid w:val="00A328F1"/>
    <w:rsid w:val="00A3292B"/>
    <w:rsid w:val="00A35759"/>
    <w:rsid w:val="00A35BDA"/>
    <w:rsid w:val="00A61C77"/>
    <w:rsid w:val="00A62E9F"/>
    <w:rsid w:val="00A646BD"/>
    <w:rsid w:val="00A73E92"/>
    <w:rsid w:val="00A805B6"/>
    <w:rsid w:val="00A94A6D"/>
    <w:rsid w:val="00A97023"/>
    <w:rsid w:val="00AB6698"/>
    <w:rsid w:val="00AB79F5"/>
    <w:rsid w:val="00AC359D"/>
    <w:rsid w:val="00AC698B"/>
    <w:rsid w:val="00AC7BB7"/>
    <w:rsid w:val="00AE0535"/>
    <w:rsid w:val="00B15304"/>
    <w:rsid w:val="00B31FF2"/>
    <w:rsid w:val="00B4774C"/>
    <w:rsid w:val="00B572A6"/>
    <w:rsid w:val="00B6323F"/>
    <w:rsid w:val="00B63F06"/>
    <w:rsid w:val="00B70C9D"/>
    <w:rsid w:val="00B75AB0"/>
    <w:rsid w:val="00B97DFE"/>
    <w:rsid w:val="00BA343C"/>
    <w:rsid w:val="00BA5545"/>
    <w:rsid w:val="00BC7679"/>
    <w:rsid w:val="00BF672D"/>
    <w:rsid w:val="00C10FEA"/>
    <w:rsid w:val="00C21332"/>
    <w:rsid w:val="00C25004"/>
    <w:rsid w:val="00C34942"/>
    <w:rsid w:val="00C40CD7"/>
    <w:rsid w:val="00C65F50"/>
    <w:rsid w:val="00C85E65"/>
    <w:rsid w:val="00CD34BD"/>
    <w:rsid w:val="00CD433C"/>
    <w:rsid w:val="00CD5684"/>
    <w:rsid w:val="00CE1E39"/>
    <w:rsid w:val="00CF26D9"/>
    <w:rsid w:val="00D324B2"/>
    <w:rsid w:val="00D42A0D"/>
    <w:rsid w:val="00D60E39"/>
    <w:rsid w:val="00D9478B"/>
    <w:rsid w:val="00DB0F2D"/>
    <w:rsid w:val="00DB22EF"/>
    <w:rsid w:val="00DE13E7"/>
    <w:rsid w:val="00DF2BF8"/>
    <w:rsid w:val="00E04014"/>
    <w:rsid w:val="00E21D51"/>
    <w:rsid w:val="00E375CC"/>
    <w:rsid w:val="00E92561"/>
    <w:rsid w:val="00EA1589"/>
    <w:rsid w:val="00EE530E"/>
    <w:rsid w:val="00F34E42"/>
    <w:rsid w:val="00F64E19"/>
    <w:rsid w:val="00F715AF"/>
    <w:rsid w:val="00F75F3E"/>
    <w:rsid w:val="00F868CD"/>
    <w:rsid w:val="00FA0714"/>
    <w:rsid w:val="00FA336A"/>
    <w:rsid w:val="00FA57A7"/>
    <w:rsid w:val="00FB0EB4"/>
    <w:rsid w:val="00FB3454"/>
    <w:rsid w:val="00FD1660"/>
    <w:rsid w:val="00FE7531"/>
    <w:rsid w:val="00FE7EC2"/>
    <w:rsid w:val="00FE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6c5d0,#336c8c,#faa61a"/>
    </o:shapedefaults>
    <o:shapelayout v:ext="edit">
      <o:idmap v:ext="edit" data="1"/>
    </o:shapelayout>
  </w:shapeDefaults>
  <w:decimalSymbol w:val="."/>
  <w:listSeparator w:val=","/>
  <w14:docId w14:val="3BC4B1A2"/>
  <w15:docId w15:val="{299008F5-E356-4E47-A5CF-6F9E2685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6323F"/>
    <w:rPr>
      <w:rFonts w:ascii="Century" w:eastAsia="Times New Roman" w:hAnsi="Century" w:cs="Century"/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590EA2"/>
    <w:pPr>
      <w:keepNext/>
      <w:jc w:val="center"/>
      <w:outlineLvl w:val="2"/>
    </w:pPr>
    <w:rPr>
      <w:rFonts w:ascii="Footlight MT Light" w:eastAsia="MS Mincho" w:hAnsi="Footlight MT Light"/>
      <w:b/>
      <w:bCs/>
      <w:szCs w:val="28"/>
      <w:u w:val="single"/>
      <w:lang w:val="en-GB"/>
    </w:rPr>
  </w:style>
  <w:style w:type="paragraph" w:styleId="Heading5">
    <w:name w:val="heading 5"/>
    <w:basedOn w:val="Normal"/>
    <w:next w:val="Normal"/>
    <w:qFormat/>
    <w:rsid w:val="009019B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90EA2"/>
    <w:pPr>
      <w:keepNext/>
      <w:outlineLvl w:val="5"/>
    </w:pPr>
    <w:rPr>
      <w:rFonts w:ascii="Footlight MT Light" w:eastAsia="MS Mincho" w:hAnsi="Footlight MT Light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90EA2"/>
    <w:rPr>
      <w:rFonts w:ascii="Century" w:eastAsia="Times New Roman" w:hAnsi="Century" w:cs="Centur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90EA2"/>
    <w:rPr>
      <w:rFonts w:ascii="Footlight MT Light" w:eastAsia="MS Mincho" w:hAnsi="Footlight MT Light" w:cs="Century"/>
      <w:b/>
      <w:bCs/>
      <w:sz w:val="24"/>
      <w:szCs w:val="28"/>
      <w:u w:val="single"/>
      <w:lang w:val="en-GB" w:eastAsia="en-US" w:bidi="ar-SA"/>
    </w:rPr>
  </w:style>
  <w:style w:type="paragraph" w:customStyle="1" w:styleId="Bullet4Questions">
    <w:name w:val="Bullet4Questions"/>
    <w:basedOn w:val="Normal"/>
    <w:rsid w:val="00FE7F55"/>
    <w:pPr>
      <w:numPr>
        <w:numId w:val="2"/>
      </w:numPr>
    </w:pPr>
    <w:rPr>
      <w:rFonts w:ascii="Times New Roman" w:hAnsi="Times New Roman" w:cs="Times New Roman"/>
      <w:lang w:val="en-GB" w:eastAsia="en-GB"/>
    </w:rPr>
  </w:style>
  <w:style w:type="character" w:styleId="Hyperlink">
    <w:name w:val="Hyperlink"/>
    <w:rsid w:val="009019B7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7395A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37395A"/>
    <w:rPr>
      <w:rFonts w:ascii="Century" w:eastAsia="Times New Roman" w:hAnsi="Century" w:cs="Century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7395A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37395A"/>
    <w:rPr>
      <w:rFonts w:ascii="Century" w:eastAsia="Times New Roman" w:hAnsi="Century" w:cs="Century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C25004"/>
  </w:style>
  <w:style w:type="paragraph" w:styleId="ListParagraph">
    <w:name w:val="List Paragraph"/>
    <w:basedOn w:val="Normal"/>
    <w:uiPriority w:val="34"/>
    <w:qFormat/>
    <w:rsid w:val="009E4B69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unhideWhenUsed/>
    <w:rsid w:val="009B7D4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B7D4D"/>
    <w:rPr>
      <w:rFonts w:ascii="Century" w:eastAsia="Times New Roman" w:hAnsi="Century" w:cs="Century"/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9B7D4D"/>
    <w:rPr>
      <w:vertAlign w:val="superscript"/>
    </w:rPr>
  </w:style>
  <w:style w:type="character" w:styleId="Mention">
    <w:name w:val="Mention"/>
    <w:basedOn w:val="DefaultParagraphFont"/>
    <w:uiPriority w:val="99"/>
    <w:semiHidden/>
    <w:unhideWhenUsed/>
    <w:rsid w:val="003A3329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rsid w:val="00E92561"/>
    <w:rPr>
      <w:rFonts w:ascii="Footlight MT Light" w:eastAsia="MS Mincho" w:hAnsi="Footlight MT Light" w:cs="Century"/>
      <w:b/>
      <w:bCs/>
      <w:noProof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02FD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A328F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328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328F1"/>
    <w:rPr>
      <w:rFonts w:ascii="Century" w:eastAsia="Times New Roman" w:hAnsi="Century" w:cs="Century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328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328F1"/>
    <w:rPr>
      <w:rFonts w:ascii="Century" w:eastAsia="Times New Roman" w:hAnsi="Century" w:cs="Century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8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curran@isqua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squa.org/privacy-policy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AB1D6D58EB1749B3B2D527F031A99F" ma:contentTypeVersion="8" ma:contentTypeDescription="Create a new document." ma:contentTypeScope="" ma:versionID="b9ee1c6a9bb5a3a47ce23cf87312a6c9">
  <xsd:schema xmlns:xsd="http://www.w3.org/2001/XMLSchema" xmlns:xs="http://www.w3.org/2001/XMLSchema" xmlns:p="http://schemas.microsoft.com/office/2006/metadata/properties" xmlns:ns2="95fae5f0-8fff-4056-8893-81aa210505b4" xmlns:ns3="4d0a8c1f-0b3d-4941-8e9c-74ae00f02ba3" targetNamespace="http://schemas.microsoft.com/office/2006/metadata/properties" ma:root="true" ma:fieldsID="54588b41476b339beb8510033fa728f3" ns2:_="" ns3:_="">
    <xsd:import namespace="95fae5f0-8fff-4056-8893-81aa210505b4"/>
    <xsd:import namespace="4d0a8c1f-0b3d-4941-8e9c-74ae00f02b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ae5f0-8fff-4056-8893-81aa21050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a8c1f-0b3d-4941-8e9c-74ae00f02ba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d0a8c1f-0b3d-4941-8e9c-74ae00f02ba3">
      <UserInfo>
        <DisplayName>Sinead McArdle</DisplayName>
        <AccountId>17</AccountId>
        <AccountType/>
      </UserInfo>
      <UserInfo>
        <DisplayName>Peter Lachman</DisplayName>
        <AccountId>62</AccountId>
        <AccountType/>
      </UserInfo>
      <UserInfo>
        <DisplayName>Elaine O'Connor</DisplayName>
        <AccountId>15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0AF2DF5-3BDE-432E-B792-5874406687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3B33DA-50F2-4875-906A-DE17585D2C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fae5f0-8fff-4056-8893-81aa210505b4"/>
    <ds:schemaRef ds:uri="4d0a8c1f-0b3d-4941-8e9c-74ae00f02b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CE7FAD-92DC-4B12-9277-D91B84BD3FD7}">
  <ds:schemaRefs>
    <ds:schemaRef ds:uri="http://schemas.microsoft.com/office/2006/metadata/properties"/>
    <ds:schemaRef ds:uri="http://schemas.microsoft.com/office/infopath/2007/PartnerControls"/>
    <ds:schemaRef ds:uri="4d0a8c1f-0b3d-4941-8e9c-74ae00f02ba3"/>
  </ds:schemaRefs>
</ds:datastoreItem>
</file>

<file path=customXml/itemProps5.xml><?xml version="1.0" encoding="utf-8"?>
<ds:datastoreItem xmlns:ds="http://schemas.openxmlformats.org/officeDocument/2006/customXml" ds:itemID="{17B9E30D-ECBB-42CB-89C9-CFFF4A84E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for Fellowship Scholarship</vt:lpstr>
    </vt:vector>
  </TitlesOfParts>
  <Company>Application form for ISQua Fellowship Scholarship</Company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 Fellowship Scholarship</dc:title>
  <dc:subject>Application Form for Fellowship Scholarship</dc:subject>
  <dc:creator>martinp</dc:creator>
  <cp:lastModifiedBy>Sinead McArdle</cp:lastModifiedBy>
  <cp:revision>4</cp:revision>
  <cp:lastPrinted>2020-01-22T11:03:00Z</cp:lastPrinted>
  <dcterms:created xsi:type="dcterms:W3CDTF">2020-01-02T11:35:00Z</dcterms:created>
  <dcterms:modified xsi:type="dcterms:W3CDTF">2020-01-2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AAB1D6D58EB1749B3B2D527F031A99F</vt:lpwstr>
  </property>
</Properties>
</file>